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30B" w:rsidRDefault="0087030B">
      <w:pPr>
        <w:rPr>
          <w:noProof/>
          <w:sz w:val="36"/>
          <w:szCs w:val="36"/>
        </w:rPr>
      </w:pPr>
      <w:r w:rsidRPr="0087030B">
        <w:rPr>
          <w:noProof/>
          <w:sz w:val="36"/>
          <w:szCs w:val="36"/>
        </w:rPr>
        <w:t>Supplementary materials</w:t>
      </w:r>
    </w:p>
    <w:p w:rsidR="0087030B" w:rsidRPr="0087030B" w:rsidRDefault="0087030B">
      <w:pPr>
        <w:rPr>
          <w:noProof/>
          <w:szCs w:val="24"/>
        </w:rPr>
      </w:pPr>
      <w:r w:rsidRPr="0087030B">
        <w:rPr>
          <w:noProof/>
          <w:szCs w:val="24"/>
        </w:rPr>
        <w:t xml:space="preserve">The boxplots for the other 13 </w:t>
      </w:r>
      <w:r w:rsidRPr="0087030B">
        <w:rPr>
          <w:szCs w:val="24"/>
        </w:rPr>
        <w:t>substitution models</w:t>
      </w:r>
    </w:p>
    <w:p w:rsidR="0087030B" w:rsidRDefault="0087030B">
      <w:pPr>
        <w:rPr>
          <w:noProof/>
        </w:rPr>
      </w:pPr>
    </w:p>
    <w:p w:rsidR="0087030B" w:rsidRDefault="0087030B">
      <w:pPr>
        <w:rPr>
          <w:noProof/>
        </w:rPr>
      </w:pPr>
    </w:p>
    <w:p w:rsidR="0087030B" w:rsidRDefault="0087030B">
      <w:pPr>
        <w:rPr>
          <w:noProof/>
        </w:rPr>
      </w:pPr>
    </w:p>
    <w:p w:rsidR="0087030B" w:rsidRDefault="0087030B">
      <w:pPr>
        <w:rPr>
          <w:noProof/>
        </w:rPr>
      </w:pPr>
    </w:p>
    <w:p w:rsidR="0087030B" w:rsidRDefault="0087030B">
      <w:pPr>
        <w:rPr>
          <w:noProof/>
        </w:rPr>
      </w:pPr>
    </w:p>
    <w:p w:rsidR="003438E7" w:rsidRDefault="0087030B">
      <w:r>
        <w:rPr>
          <w:noProof/>
        </w:rPr>
        <w:drawing>
          <wp:inline distT="0" distB="0" distL="0" distR="0" wp14:anchorId="4E4E7D2F" wp14:editId="34256152">
            <wp:extent cx="3452400" cy="3938400"/>
            <wp:effectExtent l="0" t="0" r="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2400" cy="39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30B" w:rsidRPr="00D159CF" w:rsidRDefault="0087030B" w:rsidP="0087030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1. </w:t>
      </w:r>
      <w:r w:rsidRPr="00D159CF">
        <w:rPr>
          <w:rFonts w:hint="eastAsia"/>
        </w:rPr>
        <w:t xml:space="preserve">The boxplot of </w:t>
      </w:r>
      <w:r w:rsidRPr="00D159CF">
        <w:t>“</w:t>
      </w:r>
      <w:r w:rsidRPr="0087030B">
        <w:rPr>
          <w:rFonts w:hint="eastAsia"/>
          <w:szCs w:val="24"/>
        </w:rPr>
        <w:t>raw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87030B" w:rsidRDefault="0087030B"/>
    <w:p w:rsidR="0087030B" w:rsidRDefault="0087030B"/>
    <w:p w:rsidR="0087030B" w:rsidRDefault="0087030B"/>
    <w:p w:rsidR="0087030B" w:rsidRDefault="0087030B"/>
    <w:p w:rsidR="0087030B" w:rsidRDefault="0087030B"/>
    <w:p w:rsidR="0087030B" w:rsidRDefault="0087030B"/>
    <w:p w:rsidR="0087030B" w:rsidRDefault="0087030B"/>
    <w:p w:rsidR="0087030B" w:rsidRDefault="0087030B"/>
    <w:p w:rsidR="0087030B" w:rsidRDefault="0087030B">
      <w:r>
        <w:rPr>
          <w:noProof/>
        </w:rPr>
        <w:lastRenderedPageBreak/>
        <w:drawing>
          <wp:inline distT="0" distB="0" distL="0" distR="0" wp14:anchorId="753EE208" wp14:editId="08724A0A">
            <wp:extent cx="3452400" cy="3938400"/>
            <wp:effectExtent l="0" t="0" r="0" b="508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2400" cy="39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30B" w:rsidRPr="00DB5C93" w:rsidRDefault="0087030B" w:rsidP="00DB5C93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2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N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87030B" w:rsidRDefault="0087030B">
      <w:r>
        <w:rPr>
          <w:noProof/>
        </w:rPr>
        <w:drawing>
          <wp:inline distT="0" distB="0" distL="0" distR="0" wp14:anchorId="4B01A8D5" wp14:editId="19B6DF81">
            <wp:extent cx="3452400" cy="3938400"/>
            <wp:effectExtent l="0" t="0" r="0" b="508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2400" cy="39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30B" w:rsidRDefault="0087030B" w:rsidP="0087030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3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TS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Default="009D7FCB" w:rsidP="0087030B">
      <w:pPr>
        <w:jc w:val="both"/>
      </w:pPr>
    </w:p>
    <w:p w:rsidR="00DB5C93" w:rsidRDefault="009D7FCB" w:rsidP="009D7FCB">
      <w:pPr>
        <w:jc w:val="both"/>
      </w:pPr>
      <w:r>
        <w:rPr>
          <w:noProof/>
        </w:rPr>
        <w:drawing>
          <wp:inline distT="0" distB="0" distL="0" distR="0" wp14:anchorId="158F8110" wp14:editId="3D571143">
            <wp:extent cx="3452400" cy="3938400"/>
            <wp:effectExtent l="0" t="0" r="0" b="508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2400" cy="39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4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TV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DB5C93" w:rsidRDefault="009D7FCB" w:rsidP="009D7FCB">
      <w:pPr>
        <w:jc w:val="both"/>
      </w:pPr>
      <w:r>
        <w:rPr>
          <w:noProof/>
        </w:rPr>
        <w:drawing>
          <wp:inline distT="0" distB="0" distL="0" distR="0" wp14:anchorId="61DA03F3" wp14:editId="03D665D6">
            <wp:extent cx="3020400" cy="3445200"/>
            <wp:effectExtent l="0" t="0" r="8890" b="317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0400" cy="344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5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K</w:t>
      </w:r>
      <w:r>
        <w:rPr>
          <w:szCs w:val="24"/>
        </w:rPr>
        <w:t>80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Pr="00D159CF" w:rsidRDefault="009D7FCB" w:rsidP="009D7FCB">
      <w:pPr>
        <w:jc w:val="both"/>
      </w:pPr>
      <w:r>
        <w:rPr>
          <w:noProof/>
        </w:rPr>
        <w:lastRenderedPageBreak/>
        <w:drawing>
          <wp:inline distT="0" distB="0" distL="0" distR="0" wp14:anchorId="34F7A457" wp14:editId="1B6860BE">
            <wp:extent cx="3438095" cy="3971429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38095" cy="3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6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F81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Default="009D7FCB" w:rsidP="009D7FCB">
      <w:pPr>
        <w:jc w:val="both"/>
      </w:pPr>
      <w:r>
        <w:rPr>
          <w:noProof/>
        </w:rPr>
        <w:drawing>
          <wp:inline distT="0" distB="0" distL="0" distR="0" wp14:anchorId="078DC7F7" wp14:editId="653D10E4">
            <wp:extent cx="3438095" cy="3971429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38095" cy="3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7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K81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DB5C93" w:rsidRDefault="009D7FCB" w:rsidP="009D7FCB">
      <w:pPr>
        <w:jc w:val="both"/>
      </w:pPr>
      <w:r>
        <w:rPr>
          <w:noProof/>
        </w:rPr>
        <w:lastRenderedPageBreak/>
        <w:drawing>
          <wp:inline distT="0" distB="0" distL="0" distR="0" wp14:anchorId="2F9227CA" wp14:editId="150D4342">
            <wp:extent cx="3092400" cy="3574800"/>
            <wp:effectExtent l="0" t="0" r="0" b="69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24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8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F84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Default="009D7FCB" w:rsidP="009D7FCB">
      <w:pPr>
        <w:jc w:val="both"/>
      </w:pPr>
    </w:p>
    <w:p w:rsidR="009D7FCB" w:rsidRDefault="009D7FCB" w:rsidP="009D7FCB">
      <w:pPr>
        <w:jc w:val="both"/>
      </w:pPr>
      <w:r>
        <w:rPr>
          <w:noProof/>
        </w:rPr>
        <w:drawing>
          <wp:inline distT="0" distB="0" distL="0" distR="0" wp14:anchorId="518E2E89" wp14:editId="569C1788">
            <wp:extent cx="3096000" cy="3574800"/>
            <wp:effectExtent l="0" t="0" r="9525" b="698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60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9. </w:t>
      </w:r>
      <w:r w:rsidRPr="00D159CF">
        <w:rPr>
          <w:rFonts w:hint="eastAsia"/>
        </w:rPr>
        <w:t xml:space="preserve">The boxplot of </w:t>
      </w:r>
      <w:r w:rsidRPr="00D159CF">
        <w:t>“</w:t>
      </w:r>
      <w:r w:rsidRPr="009D7FCB">
        <w:rPr>
          <w:rFonts w:hint="eastAsia"/>
          <w:szCs w:val="24"/>
        </w:rPr>
        <w:t>BH87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Pr="009D7FCB" w:rsidRDefault="009D7FCB" w:rsidP="009D7FCB">
      <w:pPr>
        <w:jc w:val="both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7E2281AF" wp14:editId="0CD61D86">
            <wp:extent cx="3096000" cy="3574800"/>
            <wp:effectExtent l="0" t="0" r="9525" b="698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60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10. </w:t>
      </w:r>
      <w:r w:rsidRPr="00D159CF">
        <w:rPr>
          <w:rFonts w:hint="eastAsia"/>
        </w:rPr>
        <w:t xml:space="preserve">The boxplot of </w:t>
      </w:r>
      <w:r w:rsidRPr="00D159CF">
        <w:t>“</w:t>
      </w:r>
      <w:r>
        <w:rPr>
          <w:rFonts w:hint="eastAsia"/>
          <w:szCs w:val="24"/>
        </w:rPr>
        <w:t>T92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Pr="009D7FCB" w:rsidRDefault="009D7FCB" w:rsidP="009D7FCB">
      <w:pPr>
        <w:jc w:val="both"/>
        <w:rPr>
          <w:szCs w:val="24"/>
        </w:rPr>
      </w:pPr>
      <w:r>
        <w:rPr>
          <w:noProof/>
        </w:rPr>
        <w:drawing>
          <wp:inline distT="0" distB="0" distL="0" distR="0" wp14:anchorId="02942F4C" wp14:editId="09E72345">
            <wp:extent cx="3096000" cy="3574800"/>
            <wp:effectExtent l="0" t="0" r="9525" b="698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60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Default="009D7FCB" w:rsidP="009D7FCB">
      <w:pPr>
        <w:jc w:val="both"/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11. </w:t>
      </w:r>
      <w:r w:rsidRPr="00D159CF">
        <w:rPr>
          <w:rFonts w:hint="eastAsia"/>
        </w:rPr>
        <w:t xml:space="preserve">The boxplot of </w:t>
      </w:r>
      <w:r w:rsidRPr="00D159CF">
        <w:t>“</w:t>
      </w:r>
      <w:r w:rsidRPr="009D7FCB">
        <w:rPr>
          <w:rFonts w:hint="eastAsia"/>
          <w:szCs w:val="24"/>
        </w:rPr>
        <w:t>TN93</w:t>
      </w:r>
      <w:r w:rsidRPr="00D159CF">
        <w:t>”</w:t>
      </w:r>
      <w:r w:rsidRPr="00D159CF">
        <w:rPr>
          <w:rFonts w:hint="eastAsia"/>
        </w:rPr>
        <w:t xml:space="preserve"> model</w:t>
      </w:r>
    </w:p>
    <w:p w:rsidR="009D7FCB" w:rsidRPr="009D7FCB" w:rsidRDefault="009D7FCB" w:rsidP="009D7FCB">
      <w:pPr>
        <w:jc w:val="both"/>
        <w:rPr>
          <w:szCs w:val="24"/>
        </w:rPr>
      </w:pPr>
    </w:p>
    <w:p w:rsidR="009D7FCB" w:rsidRPr="009D7FCB" w:rsidRDefault="009D7FCB" w:rsidP="009D7FCB">
      <w:pPr>
        <w:jc w:val="both"/>
      </w:pPr>
      <w:r>
        <w:rPr>
          <w:noProof/>
        </w:rPr>
        <w:lastRenderedPageBreak/>
        <w:drawing>
          <wp:inline distT="0" distB="0" distL="0" distR="0" wp14:anchorId="74C55568" wp14:editId="516A7050">
            <wp:extent cx="3096000" cy="3574800"/>
            <wp:effectExtent l="0" t="0" r="9525" b="698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60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Pr="009D7FCB" w:rsidRDefault="009D7FCB" w:rsidP="009D7FCB">
      <w:pPr>
        <w:jc w:val="both"/>
        <w:rPr>
          <w:szCs w:val="24"/>
        </w:rPr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12. </w:t>
      </w:r>
      <w:r w:rsidRPr="00D159CF">
        <w:rPr>
          <w:rFonts w:hint="eastAsia"/>
        </w:rPr>
        <w:t xml:space="preserve">The boxplot of </w:t>
      </w:r>
      <w:r w:rsidRPr="00D159CF">
        <w:t>“</w:t>
      </w:r>
      <w:r w:rsidRPr="009D7FCB">
        <w:rPr>
          <w:rFonts w:hint="eastAsia"/>
          <w:szCs w:val="24"/>
        </w:rPr>
        <w:t>GG95</w:t>
      </w:r>
      <w:r w:rsidRPr="009D7FCB">
        <w:rPr>
          <w:szCs w:val="24"/>
        </w:rPr>
        <w:t>”</w:t>
      </w:r>
      <w:r w:rsidRPr="00D159CF">
        <w:rPr>
          <w:rFonts w:hint="eastAsia"/>
        </w:rPr>
        <w:t xml:space="preserve"> model</w:t>
      </w:r>
    </w:p>
    <w:p w:rsidR="009D7FCB" w:rsidRPr="009D7FCB" w:rsidRDefault="009D7FCB" w:rsidP="009D7FCB">
      <w:pPr>
        <w:jc w:val="both"/>
      </w:pPr>
      <w:r>
        <w:rPr>
          <w:noProof/>
        </w:rPr>
        <w:drawing>
          <wp:inline distT="0" distB="0" distL="0" distR="0" wp14:anchorId="245256BE" wp14:editId="05D66C27">
            <wp:extent cx="3096000" cy="3574800"/>
            <wp:effectExtent l="0" t="0" r="9525" b="698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60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CB" w:rsidRPr="009D7FCB" w:rsidRDefault="009D7FCB" w:rsidP="009D7FCB">
      <w:pPr>
        <w:jc w:val="both"/>
        <w:rPr>
          <w:szCs w:val="24"/>
        </w:rPr>
      </w:pPr>
      <w:r>
        <w:rPr>
          <w:rFonts w:hint="eastAsia"/>
        </w:rPr>
        <w:t xml:space="preserve">Figure </w:t>
      </w:r>
      <w:r>
        <w:t>S</w:t>
      </w:r>
      <w:r>
        <w:rPr>
          <w:rFonts w:hint="eastAsia"/>
        </w:rPr>
        <w:t xml:space="preserve">13. </w:t>
      </w:r>
      <w:r w:rsidRPr="00D159CF">
        <w:rPr>
          <w:rFonts w:hint="eastAsia"/>
        </w:rPr>
        <w:t xml:space="preserve">The boxplot of </w:t>
      </w:r>
      <w:r w:rsidRPr="00D159CF">
        <w:t>“</w:t>
      </w:r>
      <w:proofErr w:type="spellStart"/>
      <w:r>
        <w:rPr>
          <w:rFonts w:hint="eastAsia"/>
          <w:szCs w:val="24"/>
        </w:rPr>
        <w:t>paralin</w:t>
      </w:r>
      <w:proofErr w:type="spellEnd"/>
      <w:r w:rsidRPr="009D7FCB">
        <w:rPr>
          <w:szCs w:val="24"/>
        </w:rPr>
        <w:t>”</w:t>
      </w:r>
      <w:r w:rsidRPr="00D159CF">
        <w:rPr>
          <w:rFonts w:hint="eastAsia"/>
        </w:rPr>
        <w:t xml:space="preserve"> model</w:t>
      </w:r>
    </w:p>
    <w:p w:rsidR="009D7FCB" w:rsidRPr="009D7FCB" w:rsidRDefault="009D7FCB" w:rsidP="009D7FCB">
      <w:pPr>
        <w:jc w:val="both"/>
      </w:pPr>
    </w:p>
    <w:p w:rsidR="0087030B" w:rsidRDefault="0087030B"/>
    <w:p w:rsidR="0087030B" w:rsidRDefault="0087030B"/>
    <w:p w:rsidR="0087030B" w:rsidRDefault="0087030B"/>
    <w:p w:rsidR="00901F21" w:rsidRDefault="000C6AEA">
      <w:r>
        <w:lastRenderedPageBreak/>
        <w:t>The IDs of the COVID-19 sequences</w:t>
      </w:r>
    </w:p>
    <w:p w:rsidR="00901F21" w:rsidRDefault="00901F21"/>
    <w:p w:rsidR="000C6AEA" w:rsidRDefault="00901F21">
      <w:r>
        <w:t>China (</w:t>
      </w:r>
      <w:r>
        <w:rPr>
          <w:rFonts w:hint="eastAsia"/>
        </w:rPr>
        <w:t>50</w:t>
      </w:r>
      <w:r w:rsidR="000C6AEA">
        <w:t xml:space="preserve"> sequences):</w:t>
      </w:r>
    </w:p>
    <w:p w:rsidR="00982258" w:rsidRDefault="00982258" w:rsidP="00982258">
      <w:r>
        <w:t>MT253696</w:t>
      </w:r>
    </w:p>
    <w:p w:rsidR="00982258" w:rsidRDefault="00982258" w:rsidP="00982258">
      <w:r>
        <w:t>MT253702</w:t>
      </w:r>
    </w:p>
    <w:p w:rsidR="00982258" w:rsidRDefault="00982258" w:rsidP="00982258">
      <w:r>
        <w:t>MT291833</w:t>
      </w:r>
    </w:p>
    <w:p w:rsidR="00982258" w:rsidRDefault="00982258" w:rsidP="00982258">
      <w:r>
        <w:t>MT259231</w:t>
      </w:r>
    </w:p>
    <w:p w:rsidR="00982258" w:rsidRDefault="00982258" w:rsidP="00982258">
      <w:r>
        <w:t>MT253701</w:t>
      </w:r>
    </w:p>
    <w:p w:rsidR="00982258" w:rsidRDefault="00982258" w:rsidP="00982258">
      <w:r>
        <w:t>MT123290</w:t>
      </w:r>
    </w:p>
    <w:p w:rsidR="00982258" w:rsidRDefault="00982258" w:rsidP="00982258">
      <w:r>
        <w:t>MT093631</w:t>
      </w:r>
    </w:p>
    <w:p w:rsidR="00982258" w:rsidRDefault="00982258" w:rsidP="00982258">
      <w:r>
        <w:t>MT253706</w:t>
      </w:r>
    </w:p>
    <w:p w:rsidR="00982258" w:rsidRDefault="00982258" w:rsidP="00982258">
      <w:r>
        <w:t>MT123291</w:t>
      </w:r>
    </w:p>
    <w:p w:rsidR="00982258" w:rsidRDefault="00982258" w:rsidP="00982258">
      <w:r>
        <w:t>MT259230</w:t>
      </w:r>
    </w:p>
    <w:p w:rsidR="00982258" w:rsidRDefault="00982258" w:rsidP="00982258">
      <w:r>
        <w:t>MT253704</w:t>
      </w:r>
    </w:p>
    <w:p w:rsidR="00982258" w:rsidRDefault="00982258" w:rsidP="00982258">
      <w:r>
        <w:t>MT226610</w:t>
      </w:r>
    </w:p>
    <w:p w:rsidR="00982258" w:rsidRDefault="00982258" w:rsidP="00982258">
      <w:r>
        <w:t>MT259226</w:t>
      </w:r>
    </w:p>
    <w:p w:rsidR="00982258" w:rsidRDefault="00982258" w:rsidP="00982258">
      <w:r>
        <w:t>MT291829</w:t>
      </w:r>
    </w:p>
    <w:p w:rsidR="00982258" w:rsidRDefault="00982258" w:rsidP="00982258">
      <w:r>
        <w:t>MT121215</w:t>
      </w:r>
    </w:p>
    <w:p w:rsidR="00982258" w:rsidRDefault="00982258" w:rsidP="00982258">
      <w:r>
        <w:t>MN908947</w:t>
      </w:r>
    </w:p>
    <w:p w:rsidR="00982258" w:rsidRDefault="00982258" w:rsidP="00982258">
      <w:r>
        <w:t>MT259228</w:t>
      </w:r>
    </w:p>
    <w:p w:rsidR="00982258" w:rsidRDefault="00982258" w:rsidP="00982258">
      <w:r>
        <w:t>MT039873</w:t>
      </w:r>
    </w:p>
    <w:p w:rsidR="00982258" w:rsidRDefault="00982258" w:rsidP="00982258">
      <w:r>
        <w:t>MT253699</w:t>
      </w:r>
    </w:p>
    <w:p w:rsidR="00982258" w:rsidRDefault="00982258" w:rsidP="00982258">
      <w:r>
        <w:t>MN996530</w:t>
      </w:r>
    </w:p>
    <w:p w:rsidR="00982258" w:rsidRDefault="00982258" w:rsidP="00982258">
      <w:r>
        <w:t>MT135044</w:t>
      </w:r>
    </w:p>
    <w:p w:rsidR="00982258" w:rsidRDefault="00982258" w:rsidP="00982258">
      <w:r>
        <w:t>MT253703</w:t>
      </w:r>
    </w:p>
    <w:p w:rsidR="00982258" w:rsidRDefault="00982258" w:rsidP="00982258">
      <w:r>
        <w:t>MT135043</w:t>
      </w:r>
    </w:p>
    <w:p w:rsidR="00982258" w:rsidRDefault="00982258" w:rsidP="00982258">
      <w:r>
        <w:t>MT253705</w:t>
      </w:r>
    </w:p>
    <w:p w:rsidR="00982258" w:rsidRDefault="00982258" w:rsidP="00982258">
      <w:r>
        <w:t>MT019533</w:t>
      </w:r>
    </w:p>
    <w:p w:rsidR="00982258" w:rsidRDefault="00982258" w:rsidP="00982258">
      <w:r>
        <w:t>MN975262</w:t>
      </w:r>
    </w:p>
    <w:p w:rsidR="00982258" w:rsidRDefault="00982258" w:rsidP="00982258">
      <w:r>
        <w:t>MT253707</w:t>
      </w:r>
    </w:p>
    <w:p w:rsidR="00982258" w:rsidRDefault="00982258" w:rsidP="00982258">
      <w:r>
        <w:t>MT291830</w:t>
      </w:r>
    </w:p>
    <w:p w:rsidR="00982258" w:rsidRDefault="00982258" w:rsidP="00982258">
      <w:r>
        <w:t>NC_045512</w:t>
      </w:r>
    </w:p>
    <w:p w:rsidR="00982258" w:rsidRDefault="00982258" w:rsidP="00982258">
      <w:r>
        <w:t>MT019529</w:t>
      </w:r>
    </w:p>
    <w:p w:rsidR="00982258" w:rsidRDefault="00982258" w:rsidP="00982258">
      <w:r>
        <w:t>MT291835</w:t>
      </w:r>
    </w:p>
    <w:p w:rsidR="00982258" w:rsidRDefault="00982258" w:rsidP="00982258">
      <w:r>
        <w:t>MN996531</w:t>
      </w:r>
    </w:p>
    <w:p w:rsidR="00982258" w:rsidRDefault="00982258" w:rsidP="00982258">
      <w:r>
        <w:t>MT253697</w:t>
      </w:r>
    </w:p>
    <w:p w:rsidR="00982258" w:rsidRDefault="00982258" w:rsidP="00982258">
      <w:r>
        <w:t>MT291832</w:t>
      </w:r>
    </w:p>
    <w:p w:rsidR="00982258" w:rsidRDefault="00982258" w:rsidP="00982258">
      <w:r>
        <w:t>MT253710</w:t>
      </w:r>
    </w:p>
    <w:p w:rsidR="00982258" w:rsidRDefault="00982258" w:rsidP="00982258">
      <w:r>
        <w:lastRenderedPageBreak/>
        <w:t>MN988668</w:t>
      </w:r>
    </w:p>
    <w:p w:rsidR="00982258" w:rsidRDefault="00982258" w:rsidP="00982258">
      <w:r>
        <w:t>MN988669</w:t>
      </w:r>
    </w:p>
    <w:p w:rsidR="00982258" w:rsidRDefault="00982258" w:rsidP="00982258">
      <w:r>
        <w:t>MT291828</w:t>
      </w:r>
    </w:p>
    <w:p w:rsidR="00982258" w:rsidRDefault="00982258" w:rsidP="00982258">
      <w:r>
        <w:t>MT135042</w:t>
      </w:r>
    </w:p>
    <w:p w:rsidR="00982258" w:rsidRDefault="00982258" w:rsidP="00982258">
      <w:r>
        <w:t>MT019531</w:t>
      </w:r>
    </w:p>
    <w:p w:rsidR="00982258" w:rsidRDefault="00982258" w:rsidP="00982258">
      <w:r>
        <w:t>MT135041</w:t>
      </w:r>
    </w:p>
    <w:p w:rsidR="00982258" w:rsidRDefault="00982258" w:rsidP="00982258">
      <w:r>
        <w:t>MT396241</w:t>
      </w:r>
    </w:p>
    <w:p w:rsidR="00982258" w:rsidRDefault="00982258" w:rsidP="00982258">
      <w:r>
        <w:t>MT291831</w:t>
      </w:r>
    </w:p>
    <w:p w:rsidR="00982258" w:rsidRDefault="00982258" w:rsidP="00982258">
      <w:r>
        <w:t>LR757998</w:t>
      </w:r>
    </w:p>
    <w:p w:rsidR="00982258" w:rsidRDefault="00982258" w:rsidP="00982258">
      <w:r>
        <w:t>MT291834</w:t>
      </w:r>
    </w:p>
    <w:p w:rsidR="00982258" w:rsidRDefault="00982258" w:rsidP="00982258">
      <w:r>
        <w:t>MN996529</w:t>
      </w:r>
    </w:p>
    <w:p w:rsidR="00982258" w:rsidRDefault="00982258" w:rsidP="00982258">
      <w:r>
        <w:t>MT291826</w:t>
      </w:r>
    </w:p>
    <w:p w:rsidR="00982258" w:rsidRDefault="00982258" w:rsidP="00982258">
      <w:r>
        <w:t>MT259229</w:t>
      </w:r>
    </w:p>
    <w:p w:rsidR="00982258" w:rsidRDefault="00982258" w:rsidP="00982258">
      <w:r>
        <w:t>LR757995</w:t>
      </w:r>
    </w:p>
    <w:p w:rsidR="00982258" w:rsidRDefault="00982258" w:rsidP="00982258">
      <w:r>
        <w:t>MT281577</w:t>
      </w:r>
    </w:p>
    <w:p w:rsidR="00982258" w:rsidRDefault="00982258" w:rsidP="00982258"/>
    <w:p w:rsidR="00982258" w:rsidRDefault="00982258" w:rsidP="00982258"/>
    <w:p w:rsidR="000C6AEA" w:rsidRDefault="00901F21" w:rsidP="000C6AEA">
      <w:r>
        <w:t>Europe (4</w:t>
      </w:r>
      <w:r>
        <w:rPr>
          <w:rFonts w:hint="eastAsia"/>
        </w:rPr>
        <w:t>3</w:t>
      </w:r>
      <w:r w:rsidR="000C6AEA">
        <w:t xml:space="preserve"> sequences):</w:t>
      </w:r>
    </w:p>
    <w:p w:rsidR="00982258" w:rsidRDefault="00982258" w:rsidP="00982258">
      <w:r>
        <w:t>MT292582</w:t>
      </w:r>
    </w:p>
    <w:p w:rsidR="00982258" w:rsidRDefault="00982258" w:rsidP="00982258">
      <w:r>
        <w:t>MT292580</w:t>
      </w:r>
    </w:p>
    <w:p w:rsidR="00982258" w:rsidRDefault="00982258" w:rsidP="00982258">
      <w:r>
        <w:t>MT292581</w:t>
      </w:r>
    </w:p>
    <w:p w:rsidR="00982258" w:rsidRDefault="00982258" w:rsidP="00982258">
      <w:r>
        <w:t>MT198651</w:t>
      </w:r>
    </w:p>
    <w:p w:rsidR="00982258" w:rsidRDefault="00982258" w:rsidP="00982258">
      <w:r>
        <w:t>MT292579</w:t>
      </w:r>
    </w:p>
    <w:p w:rsidR="00982258" w:rsidRDefault="00982258" w:rsidP="00982258">
      <w:r>
        <w:t>MT394864</w:t>
      </w:r>
    </w:p>
    <w:p w:rsidR="00982258" w:rsidRDefault="00982258" w:rsidP="00982258">
      <w:r>
        <w:t>MT233520</w:t>
      </w:r>
    </w:p>
    <w:p w:rsidR="00982258" w:rsidRDefault="00982258" w:rsidP="00982258">
      <w:r>
        <w:t>MT198653</w:t>
      </w:r>
    </w:p>
    <w:p w:rsidR="00982258" w:rsidRDefault="00982258" w:rsidP="00982258">
      <w:r>
        <w:t>MT371568</w:t>
      </w:r>
    </w:p>
    <w:p w:rsidR="00982258" w:rsidRDefault="00982258" w:rsidP="00982258">
      <w:r>
        <w:t>MT233522</w:t>
      </w:r>
    </w:p>
    <w:p w:rsidR="00982258" w:rsidRDefault="00982258" w:rsidP="00982258">
      <w:r>
        <w:t>MT371569</w:t>
      </w:r>
    </w:p>
    <w:p w:rsidR="00982258" w:rsidRDefault="00982258" w:rsidP="00982258">
      <w:r>
        <w:t>MT328034</w:t>
      </w:r>
    </w:p>
    <w:p w:rsidR="00982258" w:rsidRDefault="00982258" w:rsidP="00982258">
      <w:r>
        <w:t>MT292573</w:t>
      </w:r>
    </w:p>
    <w:p w:rsidR="00982258" w:rsidRDefault="00982258" w:rsidP="00982258">
      <w:r>
        <w:t>MT233523</w:t>
      </w:r>
    </w:p>
    <w:p w:rsidR="00982258" w:rsidRDefault="00982258" w:rsidP="00982258">
      <w:r>
        <w:t>MT292571</w:t>
      </w:r>
    </w:p>
    <w:p w:rsidR="00982258" w:rsidRDefault="00982258" w:rsidP="00982258">
      <w:r>
        <w:t>MT233519</w:t>
      </w:r>
    </w:p>
    <w:p w:rsidR="00982258" w:rsidRDefault="00982258" w:rsidP="00982258">
      <w:r>
        <w:t>MT292574</w:t>
      </w:r>
    </w:p>
    <w:p w:rsidR="00982258" w:rsidRDefault="00982258" w:rsidP="00982258">
      <w:r>
        <w:t>MT198652</w:t>
      </w:r>
    </w:p>
    <w:p w:rsidR="00982258" w:rsidRDefault="00982258" w:rsidP="00982258">
      <w:r>
        <w:t>MT093571</w:t>
      </w:r>
    </w:p>
    <w:p w:rsidR="00982258" w:rsidRDefault="00982258" w:rsidP="00982258">
      <w:r>
        <w:t>MT020781</w:t>
      </w:r>
    </w:p>
    <w:p w:rsidR="00982258" w:rsidRDefault="00982258" w:rsidP="00982258">
      <w:r>
        <w:lastRenderedPageBreak/>
        <w:t>MT066156</w:t>
      </w:r>
    </w:p>
    <w:p w:rsidR="00982258" w:rsidRDefault="00982258" w:rsidP="00982258">
      <w:r>
        <w:t>MT292572</w:t>
      </w:r>
    </w:p>
    <w:p w:rsidR="00982258" w:rsidRDefault="00982258" w:rsidP="00982258">
      <w:r>
        <w:t>MT077125</w:t>
      </w:r>
    </w:p>
    <w:p w:rsidR="00982258" w:rsidRDefault="00982258" w:rsidP="00982258">
      <w:r>
        <w:t>MT292570</w:t>
      </w:r>
    </w:p>
    <w:p w:rsidR="00982258" w:rsidRDefault="00982258" w:rsidP="00982258">
      <w:r>
        <w:t>MT359866</w:t>
      </w:r>
    </w:p>
    <w:p w:rsidR="00982258" w:rsidRDefault="00982258" w:rsidP="00982258">
      <w:r>
        <w:t>MT328032</w:t>
      </w:r>
    </w:p>
    <w:p w:rsidR="00982258" w:rsidRDefault="00982258" w:rsidP="00982258">
      <w:r>
        <w:t>MT328035</w:t>
      </w:r>
    </w:p>
    <w:p w:rsidR="00982258" w:rsidRDefault="00982258" w:rsidP="00982258">
      <w:r>
        <w:t>MT328033</w:t>
      </w:r>
    </w:p>
    <w:p w:rsidR="00982258" w:rsidRDefault="00982258" w:rsidP="00982258">
      <w:r>
        <w:t>MT371574</w:t>
      </w:r>
    </w:p>
    <w:p w:rsidR="00982258" w:rsidRDefault="00982258" w:rsidP="00982258">
      <w:r>
        <w:t>MT371573</w:t>
      </w:r>
    </w:p>
    <w:p w:rsidR="00982258" w:rsidRDefault="00982258" w:rsidP="00982258">
      <w:r>
        <w:t>MT371571</w:t>
      </w:r>
    </w:p>
    <w:p w:rsidR="00982258" w:rsidRDefault="00982258" w:rsidP="00982258">
      <w:r>
        <w:t>MT371572</w:t>
      </w:r>
    </w:p>
    <w:p w:rsidR="00982258" w:rsidRDefault="00982258" w:rsidP="00982258">
      <w:r>
        <w:t>MT371570</w:t>
      </w:r>
    </w:p>
    <w:p w:rsidR="00982258" w:rsidRDefault="00982258" w:rsidP="00982258">
      <w:r>
        <w:t>MT320538</w:t>
      </w:r>
    </w:p>
    <w:p w:rsidR="00982258" w:rsidRDefault="00982258" w:rsidP="00982258">
      <w:r>
        <w:t>MT359865</w:t>
      </w:r>
    </w:p>
    <w:p w:rsidR="00982258" w:rsidRDefault="00982258" w:rsidP="00982258">
      <w:r>
        <w:t>MT292569</w:t>
      </w:r>
    </w:p>
    <w:p w:rsidR="00982258" w:rsidRDefault="00982258" w:rsidP="00982258">
      <w:r>
        <w:t>MT292575</w:t>
      </w:r>
    </w:p>
    <w:p w:rsidR="00982258" w:rsidRDefault="00982258" w:rsidP="00982258">
      <w:r>
        <w:t>MT292578</w:t>
      </w:r>
    </w:p>
    <w:p w:rsidR="00982258" w:rsidRDefault="00982258" w:rsidP="00982258">
      <w:r>
        <w:t>MT233521</w:t>
      </w:r>
    </w:p>
    <w:p w:rsidR="00982258" w:rsidRDefault="00982258" w:rsidP="00982258">
      <w:r>
        <w:t>MT292576</w:t>
      </w:r>
    </w:p>
    <w:p w:rsidR="00982258" w:rsidRDefault="00982258" w:rsidP="00982258">
      <w:r>
        <w:t>MT292577</w:t>
      </w:r>
    </w:p>
    <w:p w:rsidR="00982258" w:rsidRDefault="00982258" w:rsidP="00982258">
      <w:r>
        <w:t>MT256918</w:t>
      </w:r>
    </w:p>
    <w:p w:rsidR="00982258" w:rsidRDefault="00982258" w:rsidP="00982258">
      <w:r>
        <w:t>MT256917</w:t>
      </w:r>
    </w:p>
    <w:p w:rsidR="00982258" w:rsidRDefault="00982258" w:rsidP="00982258"/>
    <w:p w:rsidR="00982258" w:rsidRDefault="00982258" w:rsidP="00982258"/>
    <w:p w:rsidR="000C6AEA" w:rsidRDefault="00901F21" w:rsidP="000C6AEA">
      <w:proofErr w:type="gramStart"/>
      <w:r>
        <w:rPr>
          <w:rFonts w:hint="eastAsia"/>
        </w:rPr>
        <w:t>USA(</w:t>
      </w:r>
      <w:proofErr w:type="gramEnd"/>
      <w:r>
        <w:rPr>
          <w:rFonts w:hint="eastAsia"/>
        </w:rPr>
        <w:t>50</w:t>
      </w:r>
      <w:r w:rsidR="000C6AEA">
        <w:rPr>
          <w:rFonts w:hint="eastAsia"/>
        </w:rPr>
        <w:t xml:space="preserve"> sequences)</w:t>
      </w:r>
    </w:p>
    <w:p w:rsidR="00982258" w:rsidRDefault="00982258" w:rsidP="00982258">
      <w:r>
        <w:t>MT412137</w:t>
      </w:r>
    </w:p>
    <w:p w:rsidR="00982258" w:rsidRDefault="00982258" w:rsidP="00982258">
      <w:r>
        <w:t>MT308695</w:t>
      </w:r>
    </w:p>
    <w:p w:rsidR="00982258" w:rsidRDefault="00982258" w:rsidP="00982258">
      <w:r>
        <w:t>MT345826</w:t>
      </w:r>
    </w:p>
    <w:p w:rsidR="00982258" w:rsidRDefault="00982258" w:rsidP="00982258">
      <w:r>
        <w:t>MT325593</w:t>
      </w:r>
    </w:p>
    <w:p w:rsidR="00982258" w:rsidRDefault="00982258" w:rsidP="00982258">
      <w:r>
        <w:t>MT370951</w:t>
      </w:r>
    </w:p>
    <w:p w:rsidR="00982258" w:rsidRDefault="00982258" w:rsidP="00982258">
      <w:r>
        <w:t>MT325589</w:t>
      </w:r>
    </w:p>
    <w:p w:rsidR="00982258" w:rsidRDefault="00982258" w:rsidP="00982258">
      <w:r>
        <w:t>MT370848</w:t>
      </w:r>
    </w:p>
    <w:p w:rsidR="00982258" w:rsidRDefault="00982258" w:rsidP="00982258">
      <w:r>
        <w:t>MT326072</w:t>
      </w:r>
    </w:p>
    <w:p w:rsidR="00982258" w:rsidRDefault="00982258" w:rsidP="00982258">
      <w:r>
        <w:t>MT334530</w:t>
      </w:r>
    </w:p>
    <w:p w:rsidR="00982258" w:rsidRDefault="00982258" w:rsidP="00982258">
      <w:r>
        <w:t>MT325567</w:t>
      </w:r>
    </w:p>
    <w:p w:rsidR="00982258" w:rsidRDefault="00982258" w:rsidP="00982258">
      <w:r>
        <w:t>MT326028</w:t>
      </w:r>
    </w:p>
    <w:p w:rsidR="00982258" w:rsidRDefault="00982258" w:rsidP="00982258">
      <w:r>
        <w:t>MT252800</w:t>
      </w:r>
    </w:p>
    <w:p w:rsidR="00982258" w:rsidRDefault="00982258" w:rsidP="00982258">
      <w:r>
        <w:lastRenderedPageBreak/>
        <w:t>MT252804</w:t>
      </w:r>
    </w:p>
    <w:p w:rsidR="00982258" w:rsidRDefault="00982258" w:rsidP="00982258">
      <w:r>
        <w:t>MT371020</w:t>
      </w:r>
    </w:p>
    <w:p w:rsidR="00982258" w:rsidRDefault="00982258" w:rsidP="00982258">
      <w:r>
        <w:t>MT246484</w:t>
      </w:r>
    </w:p>
    <w:p w:rsidR="00982258" w:rsidRDefault="00982258" w:rsidP="00982258">
      <w:r>
        <w:t>MT412211</w:t>
      </w:r>
    </w:p>
    <w:p w:rsidR="00982258" w:rsidRDefault="00982258" w:rsidP="00982258">
      <w:r>
        <w:t>MT246466</w:t>
      </w:r>
    </w:p>
    <w:p w:rsidR="00982258" w:rsidRDefault="00982258" w:rsidP="00982258">
      <w:r>
        <w:t>MT370998</w:t>
      </w:r>
    </w:p>
    <w:p w:rsidR="00982258" w:rsidRDefault="00982258" w:rsidP="00982258">
      <w:r>
        <w:t>MT371022</w:t>
      </w:r>
    </w:p>
    <w:p w:rsidR="00982258" w:rsidRDefault="00982258" w:rsidP="00982258">
      <w:r>
        <w:t>MT325604</w:t>
      </w:r>
    </w:p>
    <w:p w:rsidR="00982258" w:rsidRDefault="00982258" w:rsidP="00982258">
      <w:r>
        <w:t>MT375428</w:t>
      </w:r>
    </w:p>
    <w:p w:rsidR="00982258" w:rsidRDefault="00982258" w:rsidP="00982258">
      <w:r>
        <w:t>MT358675</w:t>
      </w:r>
    </w:p>
    <w:p w:rsidR="00982258" w:rsidRDefault="00982258" w:rsidP="00982258">
      <w:r>
        <w:t>MT304487</w:t>
      </w:r>
    </w:p>
    <w:p w:rsidR="00982258" w:rsidRDefault="00982258" w:rsidP="00982258">
      <w:r>
        <w:t>MT412140</w:t>
      </w:r>
    </w:p>
    <w:p w:rsidR="00982258" w:rsidRDefault="00982258" w:rsidP="00982258">
      <w:r>
        <w:t>MT371003</w:t>
      </w:r>
    </w:p>
    <w:p w:rsidR="00982258" w:rsidRDefault="00982258" w:rsidP="00982258">
      <w:r>
        <w:t>MT370841</w:t>
      </w:r>
    </w:p>
    <w:p w:rsidR="00982258" w:rsidRDefault="00982258" w:rsidP="00982258">
      <w:r>
        <w:t>MT252696</w:t>
      </w:r>
    </w:p>
    <w:p w:rsidR="00982258" w:rsidRDefault="00982258" w:rsidP="00982258">
      <w:r>
        <w:t>MT276323</w:t>
      </w:r>
    </w:p>
    <w:p w:rsidR="00982258" w:rsidRDefault="00982258" w:rsidP="00982258">
      <w:r>
        <w:t>MT370844</w:t>
      </w:r>
    </w:p>
    <w:p w:rsidR="00982258" w:rsidRDefault="00982258" w:rsidP="00982258">
      <w:r>
        <w:t>MT412139</w:t>
      </w:r>
    </w:p>
    <w:p w:rsidR="00982258" w:rsidRDefault="00982258" w:rsidP="00982258">
      <w:r>
        <w:t>MT370901</w:t>
      </w:r>
    </w:p>
    <w:p w:rsidR="00982258" w:rsidRDefault="00982258" w:rsidP="00982258">
      <w:r>
        <w:t>MT334539</w:t>
      </w:r>
    </w:p>
    <w:p w:rsidR="00982258" w:rsidRDefault="00982258" w:rsidP="00982258">
      <w:r>
        <w:t>MT246452</w:t>
      </w:r>
    </w:p>
    <w:p w:rsidR="00982258" w:rsidRDefault="00982258" w:rsidP="00982258">
      <w:r>
        <w:t>MT263433</w:t>
      </w:r>
    </w:p>
    <w:p w:rsidR="00982258" w:rsidRDefault="00982258" w:rsidP="00982258">
      <w:r>
        <w:t>MT370992</w:t>
      </w:r>
    </w:p>
    <w:p w:rsidR="00982258" w:rsidRDefault="00982258" w:rsidP="00982258">
      <w:r>
        <w:t>MT358739</w:t>
      </w:r>
    </w:p>
    <w:p w:rsidR="00982258" w:rsidRDefault="00982258" w:rsidP="00982258">
      <w:r>
        <w:t>MT326166</w:t>
      </w:r>
    </w:p>
    <w:p w:rsidR="00982258" w:rsidRDefault="00982258" w:rsidP="00982258">
      <w:r>
        <w:t>MT246464</w:t>
      </w:r>
    </w:p>
    <w:p w:rsidR="00982258" w:rsidRDefault="00982258" w:rsidP="00982258">
      <w:r>
        <w:t>MT419848</w:t>
      </w:r>
    </w:p>
    <w:p w:rsidR="00982258" w:rsidRDefault="00982258" w:rsidP="00982258">
      <w:r>
        <w:t>MT385441</w:t>
      </w:r>
    </w:p>
    <w:p w:rsidR="00982258" w:rsidRDefault="00982258" w:rsidP="00982258">
      <w:r>
        <w:t>MT259282</w:t>
      </w:r>
    </w:p>
    <w:p w:rsidR="00982258" w:rsidRDefault="00982258" w:rsidP="00982258">
      <w:r>
        <w:t>MT370965</w:t>
      </w:r>
    </w:p>
    <w:p w:rsidR="00982258" w:rsidRDefault="00982258" w:rsidP="00982258">
      <w:r>
        <w:t>MT308694</w:t>
      </w:r>
    </w:p>
    <w:p w:rsidR="00982258" w:rsidRDefault="00982258" w:rsidP="00982258">
      <w:r>
        <w:t>MT259237</w:t>
      </w:r>
    </w:p>
    <w:p w:rsidR="00982258" w:rsidRDefault="00982258" w:rsidP="00982258">
      <w:r>
        <w:t>MT326080</w:t>
      </w:r>
    </w:p>
    <w:p w:rsidR="00982258" w:rsidRDefault="00982258" w:rsidP="00982258">
      <w:r>
        <w:t>MT334572</w:t>
      </w:r>
    </w:p>
    <w:p w:rsidR="00982258" w:rsidRDefault="00982258" w:rsidP="00982258">
      <w:r>
        <w:t>MT370931</w:t>
      </w:r>
    </w:p>
    <w:p w:rsidR="00982258" w:rsidRDefault="00982258" w:rsidP="00982258">
      <w:r>
        <w:t>MT326093</w:t>
      </w:r>
    </w:p>
    <w:p w:rsidR="00982258" w:rsidRDefault="00982258" w:rsidP="00982258">
      <w:r>
        <w:t>MT293206</w:t>
      </w:r>
    </w:p>
    <w:p w:rsidR="00C916C8" w:rsidRDefault="00982258" w:rsidP="00982258">
      <w:r>
        <w:t>MT259256</w:t>
      </w:r>
    </w:p>
    <w:p w:rsidR="00C916C8" w:rsidRDefault="000C427B" w:rsidP="000C6AEA">
      <w:r>
        <w:rPr>
          <w:rFonts w:hint="eastAsia"/>
        </w:rPr>
        <w:lastRenderedPageBreak/>
        <w:t>R code:</w:t>
      </w:r>
    </w:p>
    <w:p w:rsidR="000C427B" w:rsidRDefault="000C427B" w:rsidP="000C6AEA"/>
    <w:p w:rsidR="000C427B" w:rsidRDefault="00E436B4" w:rsidP="000C6AEA">
      <w:r>
        <w:rPr>
          <w:rFonts w:hint="eastAsia"/>
        </w:rPr>
        <w:t>(</w:t>
      </w:r>
      <w:r w:rsidR="000C427B">
        <w:rPr>
          <w:rFonts w:hint="eastAsia"/>
        </w:rPr>
        <w:t xml:space="preserve">The R code for our sequence-distance analysis is given below, which is also available from the </w:t>
      </w:r>
      <w:r w:rsidR="00507ED8">
        <w:rPr>
          <w:rFonts w:hint="eastAsia"/>
        </w:rPr>
        <w:t>publicly accessible web</w:t>
      </w:r>
      <w:r w:rsidR="00421EEA">
        <w:rPr>
          <w:rFonts w:hint="eastAsia"/>
        </w:rPr>
        <w:t>s</w:t>
      </w:r>
      <w:r w:rsidR="00507ED8">
        <w:rPr>
          <w:rFonts w:hint="eastAsia"/>
        </w:rPr>
        <w:t>i</w:t>
      </w:r>
      <w:bookmarkStart w:id="0" w:name="_GoBack"/>
      <w:bookmarkEnd w:id="0"/>
      <w:r w:rsidR="00421EEA">
        <w:rPr>
          <w:rFonts w:hint="eastAsia"/>
        </w:rPr>
        <w:t>te</w:t>
      </w:r>
      <w:r w:rsidR="000C427B">
        <w:rPr>
          <w:rFonts w:hint="eastAsia"/>
        </w:rPr>
        <w:t xml:space="preserve"> </w:t>
      </w:r>
      <w:r w:rsidR="000C427B" w:rsidRPr="000C427B">
        <w:t>https://reurl.cc/GrA5dd</w:t>
      </w:r>
      <w:r w:rsidR="000C427B">
        <w:rPr>
          <w:rFonts w:hint="eastAsia"/>
        </w:rPr>
        <w:t>.</w:t>
      </w:r>
      <w:r>
        <w:rPr>
          <w:rFonts w:hint="eastAsia"/>
        </w:rPr>
        <w:t>)</w:t>
      </w:r>
    </w:p>
    <w:p w:rsidR="000C427B" w:rsidRDefault="000C427B" w:rsidP="000C6AEA"/>
    <w:p w:rsidR="000C427B" w:rsidRPr="00F662B4" w:rsidRDefault="000C427B" w:rsidP="000C427B">
      <w:proofErr w:type="gramStart"/>
      <w:r w:rsidRPr="00F662B4">
        <w:t>if</w:t>
      </w:r>
      <w:proofErr w:type="gramEnd"/>
      <w:r w:rsidRPr="00F662B4">
        <w:t xml:space="preserve"> (!</w:t>
      </w:r>
      <w:proofErr w:type="spellStart"/>
      <w:r w:rsidRPr="00F662B4">
        <w:t>requireNamespace</w:t>
      </w:r>
      <w:proofErr w:type="spellEnd"/>
      <w:r w:rsidRPr="00F662B4">
        <w:t>("</w:t>
      </w:r>
      <w:proofErr w:type="spellStart"/>
      <w:r w:rsidRPr="00F662B4">
        <w:t>BiocManager</w:t>
      </w:r>
      <w:proofErr w:type="spellEnd"/>
      <w:r w:rsidRPr="00F662B4">
        <w:t>", quietly = TRUE))</w:t>
      </w:r>
    </w:p>
    <w:p w:rsidR="000C427B" w:rsidRPr="00F662B4" w:rsidRDefault="000C427B" w:rsidP="000C427B">
      <w:r w:rsidRPr="00F662B4">
        <w:t xml:space="preserve">  </w:t>
      </w:r>
      <w:proofErr w:type="spellStart"/>
      <w:proofErr w:type="gramStart"/>
      <w:r w:rsidRPr="00F662B4">
        <w:t>install.packages</w:t>
      </w:r>
      <w:proofErr w:type="spellEnd"/>
      <w:r w:rsidRPr="00F662B4">
        <w:t>(</w:t>
      </w:r>
      <w:proofErr w:type="gramEnd"/>
      <w:r w:rsidRPr="00F662B4">
        <w:t>"</w:t>
      </w:r>
      <w:proofErr w:type="spellStart"/>
      <w:r w:rsidRPr="00F662B4">
        <w:t>BiocManager</w:t>
      </w:r>
      <w:proofErr w:type="spellEnd"/>
      <w:r w:rsidRPr="00F662B4">
        <w:t>")</w:t>
      </w:r>
    </w:p>
    <w:p w:rsidR="000C427B" w:rsidRPr="00F662B4" w:rsidRDefault="000C427B" w:rsidP="000C427B"/>
    <w:p w:rsidR="000C427B" w:rsidRPr="00F662B4" w:rsidRDefault="000C427B" w:rsidP="000C427B">
      <w:proofErr w:type="spellStart"/>
      <w:r w:rsidRPr="00F662B4">
        <w:t>BiocManager</w:t>
      </w:r>
      <w:proofErr w:type="spellEnd"/>
      <w:r w:rsidRPr="00F662B4">
        <w:t>::</w:t>
      </w:r>
      <w:proofErr w:type="gramStart"/>
      <w:r w:rsidRPr="00F662B4">
        <w:t>install(</w:t>
      </w:r>
      <w:proofErr w:type="gramEnd"/>
      <w:r w:rsidRPr="00F662B4">
        <w:t>"</w:t>
      </w:r>
      <w:proofErr w:type="spellStart"/>
      <w:r w:rsidRPr="00F662B4">
        <w:t>Biostrings</w:t>
      </w:r>
      <w:proofErr w:type="spellEnd"/>
      <w:r w:rsidRPr="00F662B4">
        <w:t>")</w:t>
      </w:r>
    </w:p>
    <w:p w:rsidR="000C427B" w:rsidRPr="00F662B4" w:rsidRDefault="000C427B" w:rsidP="000C427B"/>
    <w:p w:rsidR="000C427B" w:rsidRPr="00F662B4" w:rsidRDefault="000C427B" w:rsidP="000C427B">
      <w:proofErr w:type="gramStart"/>
      <w:r w:rsidRPr="00F662B4">
        <w:t>library(</w:t>
      </w:r>
      <w:proofErr w:type="gramEnd"/>
      <w:r w:rsidRPr="00F662B4">
        <w:t>"</w:t>
      </w:r>
      <w:proofErr w:type="spellStart"/>
      <w:r w:rsidRPr="00F662B4">
        <w:t>Biostrings</w:t>
      </w:r>
      <w:proofErr w:type="spellEnd"/>
      <w:r w:rsidRPr="00F662B4">
        <w:t>")</w:t>
      </w:r>
    </w:p>
    <w:p w:rsidR="000C427B" w:rsidRPr="00F662B4" w:rsidRDefault="000C427B" w:rsidP="000C427B"/>
    <w:p w:rsidR="000C427B" w:rsidRPr="00F662B4" w:rsidRDefault="000C427B" w:rsidP="000C427B">
      <w:r w:rsidRPr="00F662B4">
        <w:t>#</w:t>
      </w:r>
      <w:proofErr w:type="spellStart"/>
      <w:proofErr w:type="gramStart"/>
      <w:r w:rsidRPr="00F662B4">
        <w:t>install.packages</w:t>
      </w:r>
      <w:proofErr w:type="spellEnd"/>
      <w:r w:rsidRPr="00F662B4">
        <w:t>(</w:t>
      </w:r>
      <w:proofErr w:type="gramEnd"/>
      <w:r w:rsidRPr="00F662B4">
        <w:t>"</w:t>
      </w:r>
      <w:proofErr w:type="spellStart"/>
      <w:r w:rsidRPr="00F662B4">
        <w:t>seqinr</w:t>
      </w:r>
      <w:proofErr w:type="spellEnd"/>
      <w:r w:rsidRPr="00F662B4">
        <w:t>")</w:t>
      </w:r>
    </w:p>
    <w:p w:rsidR="000C427B" w:rsidRPr="00F662B4" w:rsidRDefault="000C427B" w:rsidP="000C427B">
      <w:r w:rsidRPr="00F662B4">
        <w:t>#</w:t>
      </w:r>
      <w:proofErr w:type="spellStart"/>
      <w:proofErr w:type="gramStart"/>
      <w:r w:rsidRPr="00F662B4">
        <w:t>install.packages</w:t>
      </w:r>
      <w:proofErr w:type="spellEnd"/>
      <w:r w:rsidRPr="00F662B4">
        <w:t>(</w:t>
      </w:r>
      <w:proofErr w:type="gramEnd"/>
      <w:r w:rsidRPr="00F662B4">
        <w:t>"ape")</w:t>
      </w:r>
    </w:p>
    <w:p w:rsidR="000C427B" w:rsidRPr="00F662B4" w:rsidRDefault="000C427B" w:rsidP="000C427B">
      <w:proofErr w:type="gramStart"/>
      <w:r w:rsidRPr="00F662B4">
        <w:t>library(</w:t>
      </w:r>
      <w:proofErr w:type="spellStart"/>
      <w:proofErr w:type="gramEnd"/>
      <w:r w:rsidRPr="00F662B4">
        <w:t>seqinr</w:t>
      </w:r>
      <w:proofErr w:type="spellEnd"/>
      <w:r w:rsidRPr="00F662B4">
        <w:t>)</w:t>
      </w:r>
    </w:p>
    <w:p w:rsidR="000C427B" w:rsidRPr="00F662B4" w:rsidRDefault="000C427B" w:rsidP="000C427B">
      <w:proofErr w:type="gramStart"/>
      <w:r w:rsidRPr="00F662B4">
        <w:t>library(</w:t>
      </w:r>
      <w:proofErr w:type="gramEnd"/>
      <w:r w:rsidRPr="00F662B4">
        <w:t>ape)</w:t>
      </w:r>
    </w:p>
    <w:p w:rsidR="000C427B" w:rsidRPr="00F662B4" w:rsidRDefault="000C427B" w:rsidP="000C427B"/>
    <w:p w:rsidR="000C427B" w:rsidRPr="00F662B4" w:rsidRDefault="000C427B" w:rsidP="000C427B"/>
    <w:p w:rsidR="000C427B" w:rsidRPr="00F662B4" w:rsidRDefault="000C427B" w:rsidP="000C427B">
      <w:r w:rsidRPr="00F662B4">
        <w:t xml:space="preserve"># </w:t>
      </w:r>
      <w:proofErr w:type="spellStart"/>
      <w:proofErr w:type="gramStart"/>
      <w:r w:rsidRPr="00F662B4">
        <w:t>sa</w:t>
      </w:r>
      <w:proofErr w:type="spellEnd"/>
      <w:proofErr w:type="gramEnd"/>
      <w:r w:rsidRPr="00F662B4">
        <w:t>&lt;-read.csv('D:/covid19/</w:t>
      </w:r>
      <w:proofErr w:type="spellStart"/>
      <w:r w:rsidRPr="00F662B4">
        <w:t>dist</w:t>
      </w:r>
      <w:proofErr w:type="spellEnd"/>
      <w:r w:rsidRPr="00F662B4">
        <w:t>/</w:t>
      </w:r>
      <w:proofErr w:type="spellStart"/>
      <w:r w:rsidRPr="00F662B4">
        <w:t>ASN_USA.csv',header</w:t>
      </w:r>
      <w:proofErr w:type="spellEnd"/>
      <w:r w:rsidRPr="00F662B4">
        <w:t>=T)</w:t>
      </w:r>
    </w:p>
    <w:p w:rsidR="000C427B" w:rsidRPr="00F662B4" w:rsidRDefault="000C427B" w:rsidP="000C427B">
      <w:r w:rsidRPr="00F662B4">
        <w:t xml:space="preserve"># </w:t>
      </w:r>
      <w:proofErr w:type="spellStart"/>
      <w:proofErr w:type="gramStart"/>
      <w:r w:rsidRPr="00F662B4">
        <w:t>sid</w:t>
      </w:r>
      <w:proofErr w:type="spellEnd"/>
      <w:proofErr w:type="gramEnd"/>
      <w:r w:rsidRPr="00F662B4">
        <w:t>&lt;-sample(</w:t>
      </w:r>
      <w:proofErr w:type="spellStart"/>
      <w:r w:rsidRPr="00F662B4">
        <w:t>nrow</w:t>
      </w:r>
      <w:proofErr w:type="spellEnd"/>
      <w:r w:rsidRPr="00F662B4">
        <w:t>(</w:t>
      </w:r>
      <w:proofErr w:type="spellStart"/>
      <w:r w:rsidRPr="00F662B4">
        <w:t>sa</w:t>
      </w:r>
      <w:proofErr w:type="spellEnd"/>
      <w:r w:rsidRPr="00F662B4">
        <w:t>),50)</w:t>
      </w:r>
    </w:p>
    <w:p w:rsidR="000C427B" w:rsidRPr="00F662B4" w:rsidRDefault="000C427B" w:rsidP="000C427B">
      <w:r w:rsidRPr="00F662B4">
        <w:t># sa1&lt;-</w:t>
      </w:r>
      <w:proofErr w:type="spellStart"/>
      <w:proofErr w:type="gramStart"/>
      <w:r w:rsidRPr="00F662B4">
        <w:t>sa</w:t>
      </w:r>
      <w:proofErr w:type="spellEnd"/>
      <w:r w:rsidRPr="00F662B4">
        <w:t>[</w:t>
      </w:r>
      <w:proofErr w:type="spellStart"/>
      <w:proofErr w:type="gramEnd"/>
      <w:r w:rsidRPr="00F662B4">
        <w:t>sid</w:t>
      </w:r>
      <w:proofErr w:type="spellEnd"/>
      <w:r w:rsidRPr="00F662B4">
        <w:t>,]</w:t>
      </w:r>
    </w:p>
    <w:p w:rsidR="000C427B" w:rsidRPr="00F662B4" w:rsidRDefault="000C427B" w:rsidP="000C427B">
      <w:r w:rsidRPr="00F662B4">
        <w:t xml:space="preserve"># </w:t>
      </w:r>
      <w:proofErr w:type="gramStart"/>
      <w:r w:rsidRPr="00F662B4">
        <w:t>write.table(</w:t>
      </w:r>
      <w:proofErr w:type="gramEnd"/>
      <w:r w:rsidRPr="00F662B4">
        <w:t>sa1,'D:/covid19/dist/sa_USA.txt',row.names=FALSE,sep="\t", quote = FALSE)</w:t>
      </w:r>
    </w:p>
    <w:p w:rsidR="000C427B" w:rsidRPr="00F662B4" w:rsidRDefault="000C427B" w:rsidP="000C427B">
      <w:r w:rsidRPr="00F662B4">
        <w:t xml:space="preserve"># </w:t>
      </w:r>
    </w:p>
    <w:p w:rsidR="000C427B" w:rsidRPr="00F662B4" w:rsidRDefault="000C427B" w:rsidP="000C427B">
      <w:r w:rsidRPr="00F662B4">
        <w:t xml:space="preserve"># </w:t>
      </w:r>
      <w:proofErr w:type="spellStart"/>
      <w:r w:rsidRPr="00F662B4">
        <w:t>sa_c</w:t>
      </w:r>
      <w:proofErr w:type="spellEnd"/>
      <w:r w:rsidRPr="00F662B4">
        <w:t>&lt;-</w:t>
      </w:r>
      <w:proofErr w:type="gramStart"/>
      <w:r w:rsidRPr="00F662B4">
        <w:t>read.csv(</w:t>
      </w:r>
      <w:proofErr w:type="gramEnd"/>
      <w:r w:rsidRPr="00F662B4">
        <w:t>'D:/covid19/</w:t>
      </w:r>
      <w:proofErr w:type="spellStart"/>
      <w:r w:rsidRPr="00F662B4">
        <w:t>dist</w:t>
      </w:r>
      <w:proofErr w:type="spellEnd"/>
      <w:r w:rsidRPr="00F662B4">
        <w:t>/</w:t>
      </w:r>
      <w:proofErr w:type="spellStart"/>
      <w:r w:rsidRPr="00F662B4">
        <w:t>ASN_CN.csv',header</w:t>
      </w:r>
      <w:proofErr w:type="spellEnd"/>
      <w:r w:rsidRPr="00F662B4">
        <w:t>=T)</w:t>
      </w:r>
    </w:p>
    <w:p w:rsidR="000C427B" w:rsidRPr="00F662B4" w:rsidRDefault="000C427B" w:rsidP="000C427B">
      <w:r w:rsidRPr="00F662B4">
        <w:t xml:space="preserve"># </w:t>
      </w:r>
      <w:proofErr w:type="spellStart"/>
      <w:r w:rsidRPr="00F662B4">
        <w:t>sid_c</w:t>
      </w:r>
      <w:proofErr w:type="spellEnd"/>
      <w:r w:rsidRPr="00F662B4">
        <w:t>&lt;-</w:t>
      </w:r>
      <w:proofErr w:type="gramStart"/>
      <w:r w:rsidRPr="00F662B4">
        <w:t>sample(</w:t>
      </w:r>
      <w:proofErr w:type="spellStart"/>
      <w:proofErr w:type="gramEnd"/>
      <w:r w:rsidRPr="00F662B4">
        <w:t>nrow</w:t>
      </w:r>
      <w:proofErr w:type="spellEnd"/>
      <w:r w:rsidRPr="00F662B4">
        <w:t>(</w:t>
      </w:r>
      <w:proofErr w:type="spellStart"/>
      <w:r w:rsidRPr="00F662B4">
        <w:t>sa_c</w:t>
      </w:r>
      <w:proofErr w:type="spellEnd"/>
      <w:r w:rsidRPr="00F662B4">
        <w:t>),50)</w:t>
      </w:r>
    </w:p>
    <w:p w:rsidR="000C427B" w:rsidRPr="00F662B4" w:rsidRDefault="000C427B" w:rsidP="000C427B">
      <w:r w:rsidRPr="00F662B4">
        <w:t># sa1_c&lt;-</w:t>
      </w:r>
      <w:proofErr w:type="spellStart"/>
      <w:r w:rsidRPr="00F662B4">
        <w:t>sa_</w:t>
      </w:r>
      <w:proofErr w:type="gramStart"/>
      <w:r w:rsidRPr="00F662B4">
        <w:t>c</w:t>
      </w:r>
      <w:proofErr w:type="spellEnd"/>
      <w:r w:rsidRPr="00F662B4">
        <w:t>[</w:t>
      </w:r>
      <w:proofErr w:type="spellStart"/>
      <w:proofErr w:type="gramEnd"/>
      <w:r w:rsidRPr="00F662B4">
        <w:t>sid_c</w:t>
      </w:r>
      <w:proofErr w:type="spellEnd"/>
      <w:r w:rsidRPr="00F662B4">
        <w:t>,]</w:t>
      </w:r>
    </w:p>
    <w:p w:rsidR="000C427B" w:rsidRPr="00F662B4" w:rsidRDefault="000C427B" w:rsidP="000C427B">
      <w:r w:rsidRPr="00F662B4">
        <w:t xml:space="preserve"># </w:t>
      </w:r>
      <w:proofErr w:type="gramStart"/>
      <w:r w:rsidRPr="00F662B4">
        <w:t>write.table(</w:t>
      </w:r>
      <w:proofErr w:type="gramEnd"/>
      <w:r w:rsidRPr="00F662B4">
        <w:t>sa1_c,'D:/covid19/dist/sa_CN.txt',row.names=FALSE,sep="\t", quote = FALSE)</w:t>
      </w:r>
    </w:p>
    <w:p w:rsidR="000C427B" w:rsidRPr="00F662B4" w:rsidRDefault="000C427B" w:rsidP="000C427B"/>
    <w:p w:rsidR="000C427B" w:rsidRPr="00F662B4" w:rsidRDefault="000C427B" w:rsidP="000C427B">
      <w:r w:rsidRPr="00F662B4">
        <w:t>align_usa&lt;-</w:t>
      </w:r>
      <w:proofErr w:type="gramStart"/>
      <w:r w:rsidRPr="00F662B4">
        <w:t>read.alignment(</w:t>
      </w:r>
      <w:proofErr w:type="gramEnd"/>
      <w:r w:rsidRPr="00F662B4">
        <w:t>"D:/covid19/dist/usa_aln.fasta","fasta")</w:t>
      </w:r>
    </w:p>
    <w:p w:rsidR="000C427B" w:rsidRPr="00F662B4" w:rsidRDefault="000C427B" w:rsidP="000C427B">
      <w:proofErr w:type="spellStart"/>
      <w:r w:rsidRPr="00F662B4">
        <w:t>dis_usa</w:t>
      </w:r>
      <w:proofErr w:type="spellEnd"/>
      <w:r w:rsidRPr="00F662B4">
        <w:t xml:space="preserve"> &lt;- </w:t>
      </w:r>
      <w:proofErr w:type="spellStart"/>
      <w:proofErr w:type="gramStart"/>
      <w:r w:rsidRPr="00F662B4">
        <w:t>dist.alignment</w:t>
      </w:r>
      <w:proofErr w:type="spellEnd"/>
      <w:r w:rsidRPr="00F662B4">
        <w:t>(</w:t>
      </w:r>
      <w:proofErr w:type="spellStart"/>
      <w:proofErr w:type="gramEnd"/>
      <w:r w:rsidRPr="00F662B4">
        <w:t>align_usa</w:t>
      </w:r>
      <w:proofErr w:type="spellEnd"/>
      <w:r w:rsidRPr="00F662B4">
        <w:t>, "identity")</w:t>
      </w:r>
    </w:p>
    <w:p w:rsidR="000C427B" w:rsidRPr="00F662B4" w:rsidRDefault="000C427B" w:rsidP="000C427B">
      <w:proofErr w:type="gramStart"/>
      <w:r w:rsidRPr="00F662B4">
        <w:t>mean(</w:t>
      </w:r>
      <w:proofErr w:type="spellStart"/>
      <w:proofErr w:type="gramEnd"/>
      <w:r w:rsidRPr="00F662B4">
        <w:t>dis_usa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sd</w:t>
      </w:r>
      <w:proofErr w:type="spellEnd"/>
      <w:r w:rsidRPr="00F662B4">
        <w:t>(</w:t>
      </w:r>
      <w:proofErr w:type="spellStart"/>
      <w:proofErr w:type="gramEnd"/>
      <w:r w:rsidRPr="00F662B4">
        <w:t>dis_usa</w:t>
      </w:r>
      <w:proofErr w:type="spellEnd"/>
      <w:r w:rsidRPr="00F662B4">
        <w:t>)</w:t>
      </w:r>
    </w:p>
    <w:p w:rsidR="000C427B" w:rsidRPr="00F662B4" w:rsidRDefault="000C427B" w:rsidP="000C427B">
      <w:proofErr w:type="gramStart"/>
      <w:r w:rsidRPr="00F662B4">
        <w:t>quantile(</w:t>
      </w:r>
      <w:proofErr w:type="spellStart"/>
      <w:proofErr w:type="gramEnd"/>
      <w:r w:rsidRPr="00F662B4">
        <w:t>dis_usa</w:t>
      </w:r>
      <w:proofErr w:type="spellEnd"/>
      <w:r w:rsidRPr="00F662B4">
        <w:t>)</w:t>
      </w:r>
    </w:p>
    <w:p w:rsidR="000C427B" w:rsidRPr="00F662B4" w:rsidRDefault="000C427B" w:rsidP="000C427B"/>
    <w:p w:rsidR="000C427B" w:rsidRPr="00F662B4" w:rsidRDefault="000C427B" w:rsidP="000C427B">
      <w:proofErr w:type="spellStart"/>
      <w:r w:rsidRPr="00F662B4">
        <w:t>align_cn</w:t>
      </w:r>
      <w:proofErr w:type="spellEnd"/>
      <w:r w:rsidRPr="00F662B4">
        <w:t>&lt;-</w:t>
      </w:r>
      <w:proofErr w:type="spellStart"/>
      <w:proofErr w:type="gramStart"/>
      <w:r w:rsidRPr="00F662B4">
        <w:t>read.alignment</w:t>
      </w:r>
      <w:proofErr w:type="spellEnd"/>
      <w:r w:rsidRPr="00F662B4">
        <w:t>(</w:t>
      </w:r>
      <w:proofErr w:type="gramEnd"/>
      <w:r w:rsidRPr="00F662B4">
        <w:t>"D:/covid19/</w:t>
      </w:r>
      <w:proofErr w:type="spellStart"/>
      <w:r w:rsidRPr="00F662B4">
        <w:t>dist</w:t>
      </w:r>
      <w:proofErr w:type="spellEnd"/>
      <w:r w:rsidRPr="00F662B4">
        <w:t>/cn_aln.</w:t>
      </w:r>
      <w:proofErr w:type="spellStart"/>
      <w:r w:rsidRPr="00F662B4">
        <w:t>fasta</w:t>
      </w:r>
      <w:proofErr w:type="spellEnd"/>
      <w:r w:rsidRPr="00F662B4">
        <w:t>","</w:t>
      </w:r>
      <w:proofErr w:type="spellStart"/>
      <w:r w:rsidRPr="00F662B4">
        <w:t>fasta</w:t>
      </w:r>
      <w:proofErr w:type="spellEnd"/>
      <w:r w:rsidRPr="00F662B4">
        <w:t>")</w:t>
      </w:r>
    </w:p>
    <w:p w:rsidR="000C427B" w:rsidRPr="00F662B4" w:rsidRDefault="000C427B" w:rsidP="000C427B">
      <w:proofErr w:type="spellStart"/>
      <w:r w:rsidRPr="00F662B4">
        <w:t>dis_cn</w:t>
      </w:r>
      <w:proofErr w:type="spellEnd"/>
      <w:r w:rsidRPr="00F662B4">
        <w:t xml:space="preserve"> &lt;- </w:t>
      </w:r>
      <w:proofErr w:type="spellStart"/>
      <w:proofErr w:type="gramStart"/>
      <w:r w:rsidRPr="00F662B4">
        <w:t>dist.alignment</w:t>
      </w:r>
      <w:proofErr w:type="spellEnd"/>
      <w:r w:rsidRPr="00F662B4">
        <w:t>(</w:t>
      </w:r>
      <w:proofErr w:type="spellStart"/>
      <w:proofErr w:type="gramEnd"/>
      <w:r w:rsidRPr="00F662B4">
        <w:t>align_cn</w:t>
      </w:r>
      <w:proofErr w:type="spellEnd"/>
      <w:r w:rsidRPr="00F662B4">
        <w:t>, "identity")</w:t>
      </w:r>
    </w:p>
    <w:p w:rsidR="000C427B" w:rsidRPr="00F662B4" w:rsidRDefault="000C427B" w:rsidP="000C427B">
      <w:proofErr w:type="gramStart"/>
      <w:r w:rsidRPr="00F662B4">
        <w:lastRenderedPageBreak/>
        <w:t>mean(</w:t>
      </w:r>
      <w:proofErr w:type="spellStart"/>
      <w:proofErr w:type="gramEnd"/>
      <w:r w:rsidRPr="00F662B4">
        <w:t>dis_cn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sd</w:t>
      </w:r>
      <w:proofErr w:type="spellEnd"/>
      <w:r w:rsidRPr="00F662B4">
        <w:t>(</w:t>
      </w:r>
      <w:proofErr w:type="spellStart"/>
      <w:proofErr w:type="gramEnd"/>
      <w:r w:rsidRPr="00F662B4">
        <w:t>dis_cn</w:t>
      </w:r>
      <w:proofErr w:type="spellEnd"/>
      <w:r w:rsidRPr="00F662B4">
        <w:t>)</w:t>
      </w:r>
    </w:p>
    <w:p w:rsidR="000C427B" w:rsidRPr="00F662B4" w:rsidRDefault="000C427B" w:rsidP="000C427B">
      <w:proofErr w:type="gramStart"/>
      <w:r w:rsidRPr="00F662B4">
        <w:t>quantile(</w:t>
      </w:r>
      <w:proofErr w:type="spellStart"/>
      <w:proofErr w:type="gramEnd"/>
      <w:r w:rsidRPr="00F662B4">
        <w:t>dis_cn</w:t>
      </w:r>
      <w:proofErr w:type="spellEnd"/>
      <w:r w:rsidRPr="00F662B4">
        <w:t>)</w:t>
      </w:r>
    </w:p>
    <w:p w:rsidR="000C427B" w:rsidRPr="00F662B4" w:rsidRDefault="000C427B" w:rsidP="000C427B"/>
    <w:p w:rsidR="000C427B" w:rsidRPr="00F662B4" w:rsidRDefault="000C427B" w:rsidP="000C427B"/>
    <w:p w:rsidR="000C427B" w:rsidRPr="00F662B4" w:rsidRDefault="000C427B" w:rsidP="000C427B"/>
    <w:p w:rsidR="000C427B" w:rsidRPr="00F662B4" w:rsidRDefault="000C427B" w:rsidP="000C427B">
      <w:proofErr w:type="spellStart"/>
      <w:r w:rsidRPr="00F662B4">
        <w:t>align_eu</w:t>
      </w:r>
      <w:proofErr w:type="spellEnd"/>
      <w:r w:rsidRPr="00F662B4">
        <w:t>&lt;-</w:t>
      </w:r>
      <w:proofErr w:type="spellStart"/>
      <w:proofErr w:type="gramStart"/>
      <w:r w:rsidRPr="00F662B4">
        <w:t>read.alignment</w:t>
      </w:r>
      <w:proofErr w:type="spellEnd"/>
      <w:r w:rsidRPr="00F662B4">
        <w:t>(</w:t>
      </w:r>
      <w:proofErr w:type="gramEnd"/>
      <w:r w:rsidRPr="00F662B4">
        <w:t>"D:/covid19/</w:t>
      </w:r>
      <w:proofErr w:type="spellStart"/>
      <w:r w:rsidRPr="00F662B4">
        <w:t>dist</w:t>
      </w:r>
      <w:proofErr w:type="spellEnd"/>
      <w:r w:rsidRPr="00F662B4">
        <w:t>/eu_aln.</w:t>
      </w:r>
      <w:proofErr w:type="spellStart"/>
      <w:r w:rsidRPr="00F662B4">
        <w:t>fasta</w:t>
      </w:r>
      <w:proofErr w:type="spellEnd"/>
      <w:r w:rsidRPr="00F662B4">
        <w:t>","</w:t>
      </w:r>
      <w:proofErr w:type="spellStart"/>
      <w:r w:rsidRPr="00F662B4">
        <w:t>fasta</w:t>
      </w:r>
      <w:proofErr w:type="spellEnd"/>
      <w:r w:rsidRPr="00F662B4">
        <w:t>")</w:t>
      </w:r>
    </w:p>
    <w:p w:rsidR="000C427B" w:rsidRPr="00F662B4" w:rsidRDefault="000C427B" w:rsidP="000C427B">
      <w:r w:rsidRPr="00F662B4">
        <w:t xml:space="preserve"># </w:t>
      </w:r>
      <w:proofErr w:type="spellStart"/>
      <w:r w:rsidRPr="00F662B4">
        <w:t>sa_eu_nam</w:t>
      </w:r>
      <w:proofErr w:type="spellEnd"/>
      <w:r w:rsidRPr="00F662B4">
        <w:t>&lt;-</w:t>
      </w:r>
      <w:proofErr w:type="spellStart"/>
      <w:r w:rsidRPr="00F662B4">
        <w:t>align_eu$nam</w:t>
      </w:r>
      <w:proofErr w:type="spellEnd"/>
    </w:p>
    <w:p w:rsidR="000C427B" w:rsidRPr="00F662B4" w:rsidRDefault="000C427B" w:rsidP="000C427B">
      <w:r w:rsidRPr="00F662B4">
        <w:t xml:space="preserve"># </w:t>
      </w:r>
      <w:proofErr w:type="spellStart"/>
      <w:r w:rsidRPr="00F662B4">
        <w:t>sa_eu_nam</w:t>
      </w:r>
      <w:proofErr w:type="spellEnd"/>
      <w:r w:rsidRPr="00F662B4">
        <w:t>&lt;-</w:t>
      </w:r>
      <w:proofErr w:type="spellStart"/>
      <w:proofErr w:type="gramStart"/>
      <w:r w:rsidRPr="00F662B4">
        <w:t>substr</w:t>
      </w:r>
      <w:proofErr w:type="spellEnd"/>
      <w:r w:rsidRPr="00F662B4">
        <w:t>(</w:t>
      </w:r>
      <w:proofErr w:type="gramEnd"/>
      <w:r w:rsidRPr="00F662B4">
        <w:t>sa_eu_nam,4,nchar(</w:t>
      </w:r>
      <w:proofErr w:type="spellStart"/>
      <w:r w:rsidRPr="00F662B4">
        <w:t>sa_eu_nam</w:t>
      </w:r>
      <w:proofErr w:type="spellEnd"/>
      <w:r w:rsidRPr="00F662B4">
        <w:t>))</w:t>
      </w:r>
    </w:p>
    <w:p w:rsidR="000C427B" w:rsidRPr="00F662B4" w:rsidRDefault="000C427B" w:rsidP="000C427B">
      <w:r w:rsidRPr="00F662B4">
        <w:t xml:space="preserve"># </w:t>
      </w:r>
      <w:proofErr w:type="spellStart"/>
      <w:r w:rsidRPr="00F662B4">
        <w:t>sa_eu</w:t>
      </w:r>
      <w:proofErr w:type="spellEnd"/>
      <w:r w:rsidRPr="00F662B4">
        <w:t>&lt;-</w:t>
      </w:r>
      <w:proofErr w:type="gramStart"/>
      <w:r w:rsidRPr="00F662B4">
        <w:t>sub(</w:t>
      </w:r>
      <w:proofErr w:type="gramEnd"/>
      <w:r w:rsidRPr="00F662B4">
        <w:t>"\\..*",""</w:t>
      </w:r>
      <w:proofErr w:type="gramStart"/>
      <w:r w:rsidRPr="00F662B4">
        <w:t>,</w:t>
      </w:r>
      <w:proofErr w:type="spellStart"/>
      <w:r w:rsidRPr="00F662B4">
        <w:t>sa</w:t>
      </w:r>
      <w:proofErr w:type="gramEnd"/>
      <w:r w:rsidRPr="00F662B4">
        <w:t>_eu_nam</w:t>
      </w:r>
      <w:proofErr w:type="spellEnd"/>
      <w:r w:rsidRPr="00F662B4">
        <w:t>)</w:t>
      </w:r>
    </w:p>
    <w:p w:rsidR="000C427B" w:rsidRPr="00F662B4" w:rsidRDefault="000C427B" w:rsidP="000C427B">
      <w:r w:rsidRPr="00F662B4">
        <w:t xml:space="preserve"># </w:t>
      </w:r>
      <w:proofErr w:type="gramStart"/>
      <w:r w:rsidRPr="00F662B4">
        <w:t>write.table(</w:t>
      </w:r>
      <w:proofErr w:type="gramEnd"/>
      <w:r w:rsidRPr="00F662B4">
        <w:t>sa_eu,'D:/covid19/dist/sa_eu.txt',row.names=FALSE,sep="\t", quote = FALSE)</w:t>
      </w:r>
    </w:p>
    <w:p w:rsidR="000C427B" w:rsidRPr="00F662B4" w:rsidRDefault="000C427B" w:rsidP="000C427B">
      <w:proofErr w:type="spellStart"/>
      <w:r w:rsidRPr="00F662B4">
        <w:t>dis_eu</w:t>
      </w:r>
      <w:proofErr w:type="spellEnd"/>
      <w:r w:rsidRPr="00F662B4">
        <w:t xml:space="preserve"> &lt;- </w:t>
      </w:r>
      <w:proofErr w:type="spellStart"/>
      <w:proofErr w:type="gramStart"/>
      <w:r w:rsidRPr="00F662B4">
        <w:t>dist.alignment</w:t>
      </w:r>
      <w:proofErr w:type="spellEnd"/>
      <w:r w:rsidRPr="00F662B4">
        <w:t>(</w:t>
      </w:r>
      <w:proofErr w:type="spellStart"/>
      <w:proofErr w:type="gramEnd"/>
      <w:r w:rsidRPr="00F662B4">
        <w:t>align_eu</w:t>
      </w:r>
      <w:proofErr w:type="spellEnd"/>
      <w:r w:rsidRPr="00F662B4">
        <w:t>, "identity")</w:t>
      </w:r>
    </w:p>
    <w:p w:rsidR="000C427B" w:rsidRPr="00F662B4" w:rsidRDefault="000C427B" w:rsidP="000C427B">
      <w:proofErr w:type="gramStart"/>
      <w:r w:rsidRPr="00F662B4">
        <w:t>mean(</w:t>
      </w:r>
      <w:proofErr w:type="spellStart"/>
      <w:proofErr w:type="gramEnd"/>
      <w:r w:rsidRPr="00F662B4">
        <w:t>dis_eu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sd</w:t>
      </w:r>
      <w:proofErr w:type="spellEnd"/>
      <w:r w:rsidRPr="00F662B4">
        <w:t>(</w:t>
      </w:r>
      <w:proofErr w:type="spellStart"/>
      <w:proofErr w:type="gramEnd"/>
      <w:r w:rsidRPr="00F662B4">
        <w:t>dis_eu</w:t>
      </w:r>
      <w:proofErr w:type="spellEnd"/>
      <w:r w:rsidRPr="00F662B4">
        <w:t>)</w:t>
      </w:r>
    </w:p>
    <w:p w:rsidR="000C427B" w:rsidRPr="00F662B4" w:rsidRDefault="000C427B" w:rsidP="000C427B">
      <w:proofErr w:type="gramStart"/>
      <w:r w:rsidRPr="00F662B4">
        <w:t>quantile(</w:t>
      </w:r>
      <w:proofErr w:type="spellStart"/>
      <w:proofErr w:type="gramEnd"/>
      <w:r w:rsidRPr="00F662B4">
        <w:t>dis_eu</w:t>
      </w:r>
      <w:proofErr w:type="spellEnd"/>
      <w:r w:rsidRPr="00F662B4">
        <w:t>)</w:t>
      </w:r>
    </w:p>
    <w:p w:rsidR="000C427B" w:rsidRPr="00F662B4" w:rsidRDefault="000C427B" w:rsidP="000C427B"/>
    <w:p w:rsidR="000C427B" w:rsidRPr="00F662B4" w:rsidRDefault="000C427B" w:rsidP="000C427B">
      <w:proofErr w:type="gramStart"/>
      <w:r w:rsidRPr="00F662B4">
        <w:t>region</w:t>
      </w:r>
      <w:proofErr w:type="gramEnd"/>
      <w:r w:rsidRPr="00F662B4">
        <w:t>&lt;-c("US","CN","EU")</w:t>
      </w:r>
    </w:p>
    <w:p w:rsidR="000C427B" w:rsidRPr="00F662B4" w:rsidRDefault="000C427B" w:rsidP="000C427B"/>
    <w:p w:rsidR="000C427B" w:rsidRPr="00F662B4" w:rsidRDefault="000C427B" w:rsidP="000C427B">
      <w:r w:rsidRPr="00F662B4">
        <w:t>#</w:t>
      </w:r>
      <w:proofErr w:type="gramStart"/>
      <w:r w:rsidRPr="00F662B4">
        <w:t>boxplot(</w:t>
      </w:r>
      <w:proofErr w:type="gramEnd"/>
      <w:r w:rsidRPr="00F662B4">
        <w:t>dis_usa,dis_cn,dis_eu,names=region,ylab="distance",main="distance by region")</w:t>
      </w:r>
    </w:p>
    <w:p w:rsidR="000C427B" w:rsidRPr="00F662B4" w:rsidRDefault="000C427B" w:rsidP="000C427B"/>
    <w:p w:rsidR="000C427B" w:rsidRPr="00F662B4" w:rsidRDefault="000C427B" w:rsidP="000C427B">
      <w:proofErr w:type="spellStart"/>
      <w:r w:rsidRPr="00F662B4">
        <w:t>m_cn</w:t>
      </w:r>
      <w:proofErr w:type="spellEnd"/>
      <w:r w:rsidRPr="00F662B4">
        <w:t>&lt;-</w:t>
      </w:r>
      <w:proofErr w:type="spellStart"/>
      <w:proofErr w:type="gramStart"/>
      <w:r w:rsidRPr="00F662B4">
        <w:t>as.matrix</w:t>
      </w:r>
      <w:proofErr w:type="spellEnd"/>
      <w:r w:rsidRPr="00F662B4">
        <w:t>(</w:t>
      </w:r>
      <w:proofErr w:type="spellStart"/>
      <w:proofErr w:type="gramEnd"/>
      <w:r w:rsidRPr="00F662B4">
        <w:t>dis_cn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ndx</w:t>
      </w:r>
      <w:proofErr w:type="spellEnd"/>
      <w:r w:rsidRPr="00F662B4">
        <w:t>=</w:t>
      </w:r>
      <w:proofErr w:type="gramEnd"/>
      <w:r w:rsidRPr="00F662B4">
        <w:t>order(</w:t>
      </w:r>
      <w:proofErr w:type="spellStart"/>
      <w:r w:rsidRPr="00F662B4">
        <w:t>m_cn,decreasing</w:t>
      </w:r>
      <w:proofErr w:type="spellEnd"/>
      <w:r w:rsidRPr="00F662B4">
        <w:t xml:space="preserve"> = T)[1:18]</w:t>
      </w:r>
    </w:p>
    <w:p w:rsidR="000C427B" w:rsidRPr="00F662B4" w:rsidRDefault="000C427B" w:rsidP="000C427B">
      <w:proofErr w:type="spellStart"/>
      <w:proofErr w:type="gramStart"/>
      <w:r w:rsidRPr="00F662B4">
        <w:t>lapply</w:t>
      </w:r>
      <w:proofErr w:type="spellEnd"/>
      <w:r w:rsidRPr="00F662B4">
        <w:t>(</w:t>
      </w:r>
      <w:proofErr w:type="spellStart"/>
      <w:proofErr w:type="gramEnd"/>
      <w:r w:rsidRPr="00F662B4">
        <w:t>ndx,function</w:t>
      </w:r>
      <w:proofErr w:type="spellEnd"/>
      <w:r w:rsidRPr="00F662B4">
        <w:t>(x){return(which(</w:t>
      </w:r>
      <w:proofErr w:type="spellStart"/>
      <w:r w:rsidRPr="00F662B4">
        <w:t>m_cn</w:t>
      </w:r>
      <w:proofErr w:type="spellEnd"/>
      <w:r w:rsidRPr="00F662B4">
        <w:t>==</w:t>
      </w:r>
      <w:proofErr w:type="spellStart"/>
      <w:r w:rsidRPr="00F662B4">
        <w:t>m_cn</w:t>
      </w:r>
      <w:proofErr w:type="spellEnd"/>
      <w:r w:rsidRPr="00F662B4">
        <w:t>[x],</w:t>
      </w:r>
      <w:proofErr w:type="spellStart"/>
      <w:r w:rsidRPr="00F662B4">
        <w:t>arr.ind</w:t>
      </w:r>
      <w:proofErr w:type="spellEnd"/>
      <w:r w:rsidRPr="00F662B4">
        <w:t>=T))})</w:t>
      </w:r>
    </w:p>
    <w:p w:rsidR="000C427B" w:rsidRPr="00F662B4" w:rsidRDefault="000C427B" w:rsidP="000C427B">
      <w:proofErr w:type="spellStart"/>
      <w:r w:rsidRPr="00F662B4">
        <w:t>m_</w:t>
      </w:r>
      <w:proofErr w:type="gramStart"/>
      <w:r w:rsidRPr="00F662B4">
        <w:t>cn</w:t>
      </w:r>
      <w:proofErr w:type="spellEnd"/>
      <w:r w:rsidRPr="00F662B4">
        <w:t>[</w:t>
      </w:r>
      <w:proofErr w:type="spellStart"/>
      <w:proofErr w:type="gramEnd"/>
      <w:r w:rsidRPr="00F662B4">
        <w:t>ndx</w:t>
      </w:r>
      <w:proofErr w:type="spellEnd"/>
      <w:r w:rsidRPr="00F662B4">
        <w:t>]</w:t>
      </w:r>
    </w:p>
    <w:p w:rsidR="000C427B" w:rsidRPr="00F662B4" w:rsidRDefault="000C427B" w:rsidP="000C427B"/>
    <w:p w:rsidR="000C427B" w:rsidRPr="00F662B4" w:rsidRDefault="000C427B" w:rsidP="000C427B"/>
    <w:p w:rsidR="000C427B" w:rsidRPr="00F662B4" w:rsidRDefault="000C427B" w:rsidP="000C427B">
      <w:r w:rsidRPr="00F662B4">
        <w:t>align_cn1&lt;-</w:t>
      </w:r>
      <w:proofErr w:type="gramStart"/>
      <w:r w:rsidRPr="00F662B4">
        <w:t>read.alignment(</w:t>
      </w:r>
      <w:proofErr w:type="gramEnd"/>
      <w:r w:rsidRPr="00F662B4">
        <w:t>"D:/covid19/dist/cn1_aln.fasta","fasta")</w:t>
      </w:r>
    </w:p>
    <w:p w:rsidR="000C427B" w:rsidRPr="00F662B4" w:rsidRDefault="000C427B" w:rsidP="000C427B">
      <w:r w:rsidRPr="00F662B4">
        <w:t xml:space="preserve">dis_cn1 &lt;- </w:t>
      </w:r>
      <w:proofErr w:type="spellStart"/>
      <w:proofErr w:type="gramStart"/>
      <w:r w:rsidRPr="00F662B4">
        <w:t>dist.alignment</w:t>
      </w:r>
      <w:proofErr w:type="spellEnd"/>
      <w:r w:rsidRPr="00F662B4">
        <w:t>(</w:t>
      </w:r>
      <w:proofErr w:type="gramEnd"/>
      <w:r w:rsidRPr="00F662B4">
        <w:t>align_cn1, "identity")</w:t>
      </w:r>
    </w:p>
    <w:p w:rsidR="000C427B" w:rsidRPr="00F662B4" w:rsidRDefault="000C427B" w:rsidP="000C427B">
      <w:proofErr w:type="gramStart"/>
      <w:r w:rsidRPr="00F662B4">
        <w:t>mean(</w:t>
      </w:r>
      <w:proofErr w:type="gramEnd"/>
      <w:r w:rsidRPr="00F662B4">
        <w:t>dis_cn1)</w:t>
      </w:r>
    </w:p>
    <w:p w:rsidR="000C427B" w:rsidRPr="00F662B4" w:rsidRDefault="000C427B" w:rsidP="000C427B">
      <w:proofErr w:type="spellStart"/>
      <w:proofErr w:type="gramStart"/>
      <w:r w:rsidRPr="00F662B4">
        <w:t>sd</w:t>
      </w:r>
      <w:proofErr w:type="spellEnd"/>
      <w:r w:rsidRPr="00F662B4">
        <w:t>(</w:t>
      </w:r>
      <w:proofErr w:type="gramEnd"/>
      <w:r w:rsidRPr="00F662B4">
        <w:t>dis_cn1)</w:t>
      </w:r>
    </w:p>
    <w:p w:rsidR="000C427B" w:rsidRPr="00F662B4" w:rsidRDefault="000C427B" w:rsidP="000C427B">
      <w:proofErr w:type="gramStart"/>
      <w:r w:rsidRPr="00F662B4">
        <w:t>quantile(</w:t>
      </w:r>
      <w:proofErr w:type="gramEnd"/>
      <w:r w:rsidRPr="00F662B4">
        <w:t>dis_cn1)</w:t>
      </w:r>
    </w:p>
    <w:p w:rsidR="000C427B" w:rsidRPr="00F662B4" w:rsidRDefault="000C427B" w:rsidP="000C427B"/>
    <w:p w:rsidR="000C427B" w:rsidRPr="00F662B4" w:rsidRDefault="000C427B" w:rsidP="000C427B"/>
    <w:p w:rsidR="000C427B" w:rsidRPr="00F662B4" w:rsidRDefault="000C427B" w:rsidP="000C427B">
      <w:proofErr w:type="gramStart"/>
      <w:r w:rsidRPr="00F662B4">
        <w:t>boxplot(</w:t>
      </w:r>
      <w:proofErr w:type="gramEnd"/>
      <w:r w:rsidRPr="00F662B4">
        <w:t>dis_usa,dis_cn1,dis_eu,names=region,ylab="distance",main="distance by region")</w:t>
      </w:r>
    </w:p>
    <w:p w:rsidR="000C427B" w:rsidRPr="00F662B4" w:rsidRDefault="000C427B" w:rsidP="000C427B"/>
    <w:p w:rsidR="000C427B" w:rsidRPr="00F662B4" w:rsidRDefault="000C427B" w:rsidP="000C427B">
      <w:r w:rsidRPr="00F662B4">
        <w:lastRenderedPageBreak/>
        <w:t>mod&lt;-"</w:t>
      </w:r>
      <w:proofErr w:type="spellStart"/>
      <w:r w:rsidRPr="00F662B4">
        <w:t>indelblock</w:t>
      </w:r>
      <w:proofErr w:type="spellEnd"/>
      <w:r w:rsidRPr="00F662B4">
        <w:t>" #"</w:t>
      </w:r>
      <w:proofErr w:type="spellStart"/>
      <w:r w:rsidRPr="00F662B4">
        <w:t>indel</w:t>
      </w:r>
      <w:proofErr w:type="spellEnd"/>
      <w:r w:rsidRPr="00F662B4">
        <w:t>" #"</w:t>
      </w:r>
      <w:proofErr w:type="spellStart"/>
      <w:r w:rsidRPr="00F662B4">
        <w:t>paralin</w:t>
      </w:r>
      <w:proofErr w:type="spellEnd"/>
      <w:r w:rsidRPr="00F662B4">
        <w:t>" #"</w:t>
      </w:r>
      <w:proofErr w:type="spellStart"/>
      <w:r w:rsidRPr="00F662B4">
        <w:t>logdet</w:t>
      </w:r>
      <w:proofErr w:type="spellEnd"/>
      <w:r w:rsidRPr="00F662B4">
        <w:t>" #"TN93" #T92" #"BH87" #"F84" #"K81" #"F81" #"K80" #"JC69" # "TV" #"TS" #"N" #"raw"</w:t>
      </w:r>
    </w:p>
    <w:p w:rsidR="000C427B" w:rsidRPr="00F662B4" w:rsidRDefault="000C427B" w:rsidP="000C427B">
      <w:proofErr w:type="spellStart"/>
      <w:r w:rsidRPr="00F662B4">
        <w:t>dis_usa</w:t>
      </w:r>
      <w:proofErr w:type="spellEnd"/>
      <w:r w:rsidRPr="00F662B4">
        <w:t xml:space="preserve"> &lt;- </w:t>
      </w:r>
      <w:proofErr w:type="spellStart"/>
      <w:proofErr w:type="gramStart"/>
      <w:r w:rsidRPr="00F662B4">
        <w:t>dist.dna</w:t>
      </w:r>
      <w:proofErr w:type="spellEnd"/>
      <w:r w:rsidRPr="00F662B4">
        <w:t>(</w:t>
      </w:r>
      <w:proofErr w:type="spellStart"/>
      <w:proofErr w:type="gramEnd"/>
      <w:r w:rsidRPr="00F662B4">
        <w:t>as.DNAbin</w:t>
      </w:r>
      <w:proofErr w:type="spellEnd"/>
      <w:r w:rsidRPr="00F662B4">
        <w:t>(</w:t>
      </w:r>
      <w:proofErr w:type="spellStart"/>
      <w:r w:rsidRPr="00F662B4">
        <w:t>align_usa</w:t>
      </w:r>
      <w:proofErr w:type="spellEnd"/>
      <w:r w:rsidRPr="00F662B4">
        <w:t>), model=mod)</w:t>
      </w:r>
    </w:p>
    <w:p w:rsidR="000C427B" w:rsidRPr="00F662B4" w:rsidRDefault="000C427B" w:rsidP="000C427B">
      <w:proofErr w:type="spellStart"/>
      <w:r w:rsidRPr="00F662B4">
        <w:t>dis_eu</w:t>
      </w:r>
      <w:proofErr w:type="spellEnd"/>
      <w:r w:rsidRPr="00F662B4">
        <w:t xml:space="preserve"> &lt;- </w:t>
      </w:r>
      <w:proofErr w:type="spellStart"/>
      <w:proofErr w:type="gramStart"/>
      <w:r w:rsidRPr="00F662B4">
        <w:t>dist.dna</w:t>
      </w:r>
      <w:proofErr w:type="spellEnd"/>
      <w:r w:rsidRPr="00F662B4">
        <w:t>(</w:t>
      </w:r>
      <w:proofErr w:type="spellStart"/>
      <w:proofErr w:type="gramEnd"/>
      <w:r w:rsidRPr="00F662B4">
        <w:t>as.DNAbin</w:t>
      </w:r>
      <w:proofErr w:type="spellEnd"/>
      <w:r w:rsidRPr="00F662B4">
        <w:t>(</w:t>
      </w:r>
      <w:proofErr w:type="spellStart"/>
      <w:r w:rsidRPr="00F662B4">
        <w:t>align_eu</w:t>
      </w:r>
      <w:proofErr w:type="spellEnd"/>
      <w:r w:rsidRPr="00F662B4">
        <w:t>), model=mod)</w:t>
      </w:r>
    </w:p>
    <w:p w:rsidR="000C427B" w:rsidRPr="00F662B4" w:rsidRDefault="000C427B" w:rsidP="000C427B">
      <w:r w:rsidRPr="00F662B4">
        <w:t xml:space="preserve">dis_cn1 &lt;- </w:t>
      </w:r>
      <w:proofErr w:type="spellStart"/>
      <w:proofErr w:type="gramStart"/>
      <w:r w:rsidRPr="00F662B4">
        <w:t>dist.dna</w:t>
      </w:r>
      <w:proofErr w:type="spellEnd"/>
      <w:r w:rsidRPr="00F662B4">
        <w:t>(</w:t>
      </w:r>
      <w:proofErr w:type="spellStart"/>
      <w:proofErr w:type="gramEnd"/>
      <w:r w:rsidRPr="00F662B4">
        <w:t>as.DNAbin</w:t>
      </w:r>
      <w:proofErr w:type="spellEnd"/>
      <w:r w:rsidRPr="00F662B4">
        <w:t>(align_cn1), model=mod)</w:t>
      </w:r>
    </w:p>
    <w:p w:rsidR="000C427B" w:rsidRPr="00F662B4" w:rsidRDefault="000C427B" w:rsidP="000C427B"/>
    <w:p w:rsidR="000C427B" w:rsidRPr="00F662B4" w:rsidRDefault="000C427B" w:rsidP="000C427B">
      <w:proofErr w:type="spellStart"/>
      <w:proofErr w:type="gramStart"/>
      <w:r w:rsidRPr="00F662B4">
        <w:t>yy</w:t>
      </w:r>
      <w:proofErr w:type="spellEnd"/>
      <w:proofErr w:type="gramEnd"/>
      <w:r w:rsidRPr="00F662B4">
        <w:t>&lt;-c(dis_usa,dis_cn1,dis_eu)</w:t>
      </w:r>
    </w:p>
    <w:p w:rsidR="000C427B" w:rsidRPr="00F662B4" w:rsidRDefault="000C427B" w:rsidP="000C427B">
      <w:r w:rsidRPr="00F662B4">
        <w:t>xx&lt;-c(rep("US",length(dis_usa)),rep("CN",length(dis_cn1)),rep("EU",length(dis_eu)))</w:t>
      </w:r>
    </w:p>
    <w:p w:rsidR="000C427B" w:rsidRPr="00F662B4" w:rsidRDefault="000C427B" w:rsidP="000C427B"/>
    <w:p w:rsidR="000C427B" w:rsidRPr="00F662B4" w:rsidRDefault="000C427B" w:rsidP="000C427B">
      <w:proofErr w:type="spellStart"/>
      <w:proofErr w:type="gramStart"/>
      <w:r w:rsidRPr="00F662B4">
        <w:t>tapply</w:t>
      </w:r>
      <w:proofErr w:type="spellEnd"/>
      <w:r w:rsidRPr="00F662B4">
        <w:t>(</w:t>
      </w:r>
      <w:proofErr w:type="spellStart"/>
      <w:proofErr w:type="gramEnd"/>
      <w:r w:rsidRPr="00F662B4">
        <w:t>yy,xx,mean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tapply</w:t>
      </w:r>
      <w:proofErr w:type="spellEnd"/>
      <w:r w:rsidRPr="00F662B4">
        <w:t>(</w:t>
      </w:r>
      <w:proofErr w:type="spellStart"/>
      <w:proofErr w:type="gramEnd"/>
      <w:r w:rsidRPr="00F662B4">
        <w:t>yy,xx,sd</w:t>
      </w:r>
      <w:proofErr w:type="spellEnd"/>
      <w:r w:rsidRPr="00F662B4">
        <w:t>)</w:t>
      </w:r>
    </w:p>
    <w:p w:rsidR="000C427B" w:rsidRPr="00F662B4" w:rsidRDefault="000C427B" w:rsidP="000C427B">
      <w:proofErr w:type="spellStart"/>
      <w:proofErr w:type="gramStart"/>
      <w:r w:rsidRPr="00F662B4">
        <w:t>tapply</w:t>
      </w:r>
      <w:proofErr w:type="spellEnd"/>
      <w:r w:rsidRPr="00F662B4">
        <w:t>(</w:t>
      </w:r>
      <w:proofErr w:type="spellStart"/>
      <w:proofErr w:type="gramEnd"/>
      <w:r w:rsidRPr="00F662B4">
        <w:t>yy,xx,quantile</w:t>
      </w:r>
      <w:proofErr w:type="spellEnd"/>
      <w:r w:rsidRPr="00F662B4">
        <w:t>)</w:t>
      </w:r>
    </w:p>
    <w:p w:rsidR="000C427B" w:rsidRPr="00F662B4" w:rsidRDefault="000C427B" w:rsidP="000C427B"/>
    <w:p w:rsidR="000C427B" w:rsidRPr="00F662B4" w:rsidRDefault="000C427B" w:rsidP="000C427B">
      <w:proofErr w:type="spellStart"/>
      <w:proofErr w:type="gramStart"/>
      <w:r w:rsidRPr="00F662B4">
        <w:t>anova</w:t>
      </w:r>
      <w:proofErr w:type="spellEnd"/>
      <w:r w:rsidRPr="00F662B4">
        <w:t>(</w:t>
      </w:r>
      <w:proofErr w:type="gramEnd"/>
      <w:r w:rsidRPr="00F662B4">
        <w:t>lm(</w:t>
      </w:r>
      <w:proofErr w:type="spellStart"/>
      <w:r w:rsidRPr="00F662B4">
        <w:t>yy~xx</w:t>
      </w:r>
      <w:proofErr w:type="spellEnd"/>
      <w:r w:rsidRPr="00F662B4">
        <w:t>))</w:t>
      </w:r>
    </w:p>
    <w:p w:rsidR="000C427B" w:rsidRPr="00F662B4" w:rsidRDefault="000C427B" w:rsidP="000C427B">
      <w:proofErr w:type="spellStart"/>
      <w:proofErr w:type="gramStart"/>
      <w:r w:rsidRPr="00F662B4">
        <w:t>pairwise.t.test</w:t>
      </w:r>
      <w:proofErr w:type="spellEnd"/>
      <w:r w:rsidRPr="00F662B4">
        <w:t>(</w:t>
      </w:r>
      <w:proofErr w:type="spellStart"/>
      <w:proofErr w:type="gramEnd"/>
      <w:r w:rsidRPr="00F662B4">
        <w:t>yy</w:t>
      </w:r>
      <w:proofErr w:type="spellEnd"/>
      <w:r w:rsidRPr="00F662B4">
        <w:t xml:space="preserve">, xx, </w:t>
      </w:r>
      <w:proofErr w:type="spellStart"/>
      <w:r w:rsidRPr="00F662B4">
        <w:t>p.adj</w:t>
      </w:r>
      <w:proofErr w:type="spellEnd"/>
      <w:r w:rsidRPr="00F662B4">
        <w:t xml:space="preserve"> = "</w:t>
      </w:r>
      <w:proofErr w:type="spellStart"/>
      <w:r w:rsidRPr="00F662B4">
        <w:t>bonf</w:t>
      </w:r>
      <w:proofErr w:type="spellEnd"/>
      <w:r w:rsidRPr="00F662B4">
        <w:t>")</w:t>
      </w:r>
    </w:p>
    <w:p w:rsidR="000C427B" w:rsidRPr="00F662B4" w:rsidRDefault="000C427B" w:rsidP="000C427B"/>
    <w:p w:rsidR="000C427B" w:rsidRPr="00F662B4" w:rsidRDefault="000C427B" w:rsidP="000C427B">
      <w:proofErr w:type="gramStart"/>
      <w:r w:rsidRPr="00F662B4">
        <w:t>boxplot(</w:t>
      </w:r>
      <w:proofErr w:type="spellStart"/>
      <w:proofErr w:type="gramEnd"/>
      <w:r w:rsidRPr="00F662B4">
        <w:t>yy~xx,ylab</w:t>
      </w:r>
      <w:proofErr w:type="spellEnd"/>
      <w:r w:rsidRPr="00F662B4">
        <w:t>="distance",</w:t>
      </w:r>
      <w:proofErr w:type="spellStart"/>
      <w:r w:rsidRPr="00F662B4">
        <w:t>xlab</w:t>
      </w:r>
      <w:proofErr w:type="spellEnd"/>
      <w:r w:rsidRPr="00F662B4">
        <w:t>="",main="distance by region")</w:t>
      </w:r>
    </w:p>
    <w:sectPr w:rsidR="000C427B" w:rsidRPr="00F662B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773F" w:rsidRDefault="0097773F" w:rsidP="000C6AEA">
      <w:r>
        <w:separator/>
      </w:r>
    </w:p>
  </w:endnote>
  <w:endnote w:type="continuationSeparator" w:id="0">
    <w:p w:rsidR="0097773F" w:rsidRDefault="0097773F" w:rsidP="000C6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773F" w:rsidRDefault="0097773F" w:rsidP="000C6AEA">
      <w:r>
        <w:separator/>
      </w:r>
    </w:p>
  </w:footnote>
  <w:footnote w:type="continuationSeparator" w:id="0">
    <w:p w:rsidR="0097773F" w:rsidRDefault="0097773F" w:rsidP="000C6A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TAxtDAwNTI3MzdS0lEKTi0uzszPAykwrAUAkKdY9iwAAAA="/>
  </w:docVars>
  <w:rsids>
    <w:rsidRoot w:val="0087030B"/>
    <w:rsid w:val="000C427B"/>
    <w:rsid w:val="000C6AEA"/>
    <w:rsid w:val="00150553"/>
    <w:rsid w:val="003438E7"/>
    <w:rsid w:val="00421EEA"/>
    <w:rsid w:val="00507ED8"/>
    <w:rsid w:val="007D0F73"/>
    <w:rsid w:val="0087030B"/>
    <w:rsid w:val="00885829"/>
    <w:rsid w:val="00901F21"/>
    <w:rsid w:val="0097773F"/>
    <w:rsid w:val="00982258"/>
    <w:rsid w:val="009D7FCB"/>
    <w:rsid w:val="00A04B0C"/>
    <w:rsid w:val="00AF1CCB"/>
    <w:rsid w:val="00BC223B"/>
    <w:rsid w:val="00C82E72"/>
    <w:rsid w:val="00C916C8"/>
    <w:rsid w:val="00DB5C93"/>
    <w:rsid w:val="00E436B4"/>
    <w:rsid w:val="00F6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6A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C6AE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C6A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C6AE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916C8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916C8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6A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C6AE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C6A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C6AE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916C8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916C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4</Pages>
  <Words>679</Words>
  <Characters>3872</Characters>
  <Application>Microsoft Office Word</Application>
  <DocSecurity>0</DocSecurity>
  <Lines>32</Lines>
  <Paragraphs>9</Paragraphs>
  <ScaleCrop>false</ScaleCrop>
  <Company/>
  <LinksUpToDate>false</LinksUpToDate>
  <CharactersWithSpaces>4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ang</cp:lastModifiedBy>
  <cp:revision>7</cp:revision>
  <dcterms:created xsi:type="dcterms:W3CDTF">2020-09-21T08:39:00Z</dcterms:created>
  <dcterms:modified xsi:type="dcterms:W3CDTF">2020-09-22T02:02:00Z</dcterms:modified>
</cp:coreProperties>
</file>